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Shading1-Accent3"/>
        <w:tblW w:w="10385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340"/>
        <w:gridCol w:w="1440"/>
        <w:gridCol w:w="2250"/>
        <w:gridCol w:w="2070"/>
        <w:gridCol w:w="3285"/>
      </w:tblGrid>
      <w:tr w:rsidRPr="00A143C8" w:rsidR="00943FF6" w:rsidTr="78F865C4" w14:paraId="32730A5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tcMar/>
            <w:vAlign w:val="center"/>
            <w:hideMark/>
          </w:tcPr>
          <w:p w:rsidRPr="00A143C8" w:rsidR="00943FF6" w:rsidP="5025F24E" w:rsidRDefault="00943FF6" w14:paraId="47164465" w14:textId="12647CDC">
            <w:pPr>
              <w:jc w:val="center"/>
              <w:rPr>
                <w:rFonts w:eastAsiaTheme="minorEastAsia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 xml:space="preserve"> District or Progra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tcMar/>
            <w:vAlign w:val="center"/>
            <w:hideMark/>
          </w:tcPr>
          <w:p w:rsidRPr="00A143C8" w:rsidR="00943FF6" w:rsidP="7778B234" w:rsidRDefault="00943FF6" w14:paraId="35E0AD1E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Mode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tcMar/>
            <w:vAlign w:val="center"/>
          </w:tcPr>
          <w:p w:rsidRPr="00A143C8" w:rsidR="00943FF6" w:rsidP="7778B234" w:rsidRDefault="00943FF6" w14:paraId="0CAB8AF5" w14:textId="373274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Program</w:t>
            </w:r>
            <w:r w:rsidR="009C773E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’s</w:t>
            </w: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 xml:space="preserve"> Mailing Addres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tcMar/>
            <w:vAlign w:val="center"/>
          </w:tcPr>
          <w:p w:rsidRPr="00A143C8" w:rsidR="00943FF6" w:rsidP="5025F24E" w:rsidRDefault="00943FF6" w14:paraId="449280D7" w14:textId="6FAE1B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>Program</w:t>
            </w:r>
            <w:r w:rsidR="002C52E6">
              <w:rPr>
                <w:rFonts w:eastAsiaTheme="minorEastAsia"/>
                <w:b w:val="0"/>
                <w:bCs w:val="0"/>
                <w:sz w:val="18"/>
                <w:szCs w:val="18"/>
              </w:rPr>
              <w:t>’s Primary Contac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</w:tcBorders>
            <w:tcMar/>
            <w:vAlign w:val="center"/>
          </w:tcPr>
          <w:p w:rsidRPr="009C773E" w:rsidR="00943FF6" w:rsidP="009C773E" w:rsidRDefault="009C773E" w14:paraId="15B1FE95" w14:textId="7390BC6D">
            <w:pPr>
              <w:ind w:right="3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Email and phone #</w:t>
            </w:r>
          </w:p>
        </w:tc>
      </w:tr>
      <w:tr w:rsidRPr="005F539F" w:rsidR="00943FF6" w:rsidTr="78F865C4" w14:paraId="5F00D8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1BD4F663" w14:textId="77777777">
            <w:pPr>
              <w:rPr>
                <w:rFonts w:eastAsia="Times New Roman" w:cstheme="minorHAnsi"/>
              </w:rPr>
            </w:pPr>
            <w:r w:rsidRPr="005F539F">
              <w:rPr>
                <w:rFonts w:eastAsiaTheme="minorEastAsia" w:cstheme="minorHAnsi"/>
              </w:rPr>
              <w:t xml:space="preserve">Alliance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58E2FAA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5F539F">
              <w:rPr>
                <w:rFonts w:eastAsiaTheme="minorEastAsia" w:cstheme="minorHAnsi"/>
              </w:rPr>
              <w:t>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C773E" w:rsidR="009C773E" w:rsidP="009C773E" w:rsidRDefault="009C773E" w14:paraId="096E7BF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C773E">
              <w:rPr>
                <w:rFonts w:cstheme="minorHAnsi"/>
              </w:rPr>
              <w:t>212 E. 24th St.</w:t>
            </w:r>
          </w:p>
          <w:p w:rsidRPr="005F539F" w:rsidR="00943FF6" w:rsidP="009C773E" w:rsidRDefault="009C773E" w14:paraId="3EDCC741" w14:textId="6E9585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9C773E">
              <w:rPr>
                <w:rFonts w:cstheme="minorHAnsi"/>
              </w:rPr>
              <w:t>Alliance, NE 693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103E6" w:rsidR="00943FF6" w:rsidP="424F4C55" w:rsidRDefault="00943FF6" w14:paraId="35B9D46F" w14:textId="457F9BD8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theme="minorHAnsi"/>
              </w:rPr>
            </w:pPr>
            <w:r w:rsidRPr="005F539F">
              <w:rPr>
                <w:rFonts w:eastAsiaTheme="minorEastAsia" w:cstheme="minorHAnsi"/>
              </w:rPr>
              <w:t xml:space="preserve">Shawna Rischling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0504A" w:rsidR="00943FF6" w:rsidP="017ABE6F" w:rsidRDefault="002576B5" w14:paraId="47B7DA8D" w14:textId="66FB10FB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1">
              <w:r w:rsidRPr="0080504A" w:rsidR="00943FF6">
                <w:rPr>
                  <w:rStyle w:val="Hyperlink"/>
                  <w:rFonts w:eastAsiaTheme="minorEastAsia"/>
                  <w:sz w:val="20"/>
                  <w:szCs w:val="20"/>
                </w:rPr>
                <w:t>srischling@alliancebulldogs.org</w:t>
              </w:r>
            </w:hyperlink>
            <w:r w:rsidRPr="0080504A" w:rsidR="00943FF6">
              <w:rPr>
                <w:rFonts w:eastAsiaTheme="minorEastAsia"/>
                <w:sz w:val="20"/>
                <w:szCs w:val="20"/>
              </w:rPr>
              <w:t xml:space="preserve"> </w:t>
            </w:r>
          </w:p>
          <w:p w:rsidRPr="00E103E6" w:rsidR="00943FF6" w:rsidP="009C773E" w:rsidRDefault="00943FF6" w14:paraId="404AE2A3" w14:textId="24082187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theme="minorHAnsi"/>
              </w:rPr>
            </w:pPr>
            <w:r w:rsidRPr="005F539F">
              <w:rPr>
                <w:rFonts w:eastAsiaTheme="minorEastAsia" w:cstheme="minorHAnsi"/>
              </w:rPr>
              <w:t>402-762-4425</w:t>
            </w:r>
          </w:p>
        </w:tc>
      </w:tr>
      <w:tr w:rsidRPr="005F539F" w:rsidR="00943FF6" w:rsidTr="78F865C4" w14:paraId="113A907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5025F24E" w:rsidRDefault="00943FF6" w14:paraId="2A0F768C" w14:textId="0D44E619">
            <w:pPr>
              <w:rPr>
                <w:rFonts w:eastAsia="Times New Roman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Aubur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2C52E6" w:rsidR="00943FF6" w:rsidP="5025F24E" w:rsidRDefault="00943FF6" w14:paraId="6D2741D3" w14:textId="27DD5C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Home</w:t>
            </w:r>
            <w:r w:rsidR="00DB040E">
              <w:rPr>
                <w:rFonts w:eastAsiaTheme="minorEastAsia"/>
                <w:color w:val="000000" w:themeColor="text1"/>
              </w:rPr>
              <w:t xml:space="preserve"> </w:t>
            </w:r>
            <w:proofErr w:type="gramStart"/>
            <w:r w:rsidRPr="005F539F">
              <w:rPr>
                <w:rFonts w:eastAsiaTheme="minorEastAsia"/>
                <w:color w:val="000000" w:themeColor="text1"/>
              </w:rPr>
              <w:t>visiting  &amp;</w:t>
            </w:r>
            <w:proofErr w:type="gramEnd"/>
            <w:r w:rsidRPr="005F539F">
              <w:rPr>
                <w:rFonts w:eastAsiaTheme="minorEastAsia"/>
                <w:color w:val="000000" w:themeColor="text1"/>
              </w:rPr>
              <w:t xml:space="preserve"> C</w:t>
            </w:r>
            <w:r w:rsidR="00F41E4D">
              <w:rPr>
                <w:rFonts w:eastAsiaTheme="minorEastAsia"/>
                <w:color w:val="000000" w:themeColor="text1"/>
              </w:rPr>
              <w:t xml:space="preserve">hild </w:t>
            </w:r>
            <w:r w:rsidRPr="005F539F">
              <w:rPr>
                <w:rFonts w:eastAsiaTheme="minorEastAsia"/>
                <w:color w:val="000000" w:themeColor="text1"/>
              </w:rPr>
              <w:t>C</w:t>
            </w:r>
            <w:r w:rsidR="00F41E4D">
              <w:rPr>
                <w:rFonts w:eastAsiaTheme="minorEastAsia"/>
                <w:color w:val="000000" w:themeColor="text1"/>
              </w:rPr>
              <w:t xml:space="preserve">are </w:t>
            </w:r>
            <w:r w:rsidRPr="005F539F">
              <w:rPr>
                <w:rFonts w:eastAsiaTheme="minorEastAsia"/>
                <w:color w:val="000000" w:themeColor="text1"/>
              </w:rPr>
              <w:t>P</w:t>
            </w:r>
            <w:r w:rsidR="00F41E4D">
              <w:rPr>
                <w:rFonts w:eastAsiaTheme="minorEastAsia"/>
                <w:color w:val="000000" w:themeColor="text1"/>
              </w:rPr>
              <w:t>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009C773E" w:rsidRDefault="009C773E" w14:paraId="6E25BEFF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13 J Street</w:t>
            </w:r>
          </w:p>
          <w:p w:rsidRPr="005F539F" w:rsidR="00943FF6" w:rsidP="009C773E" w:rsidRDefault="009C773E" w14:paraId="45882104" w14:textId="391D1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>
              <w:t>Auburn, NE 6830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5025F24E" w:rsidRDefault="00492F39" w14:paraId="29C51590" w14:textId="388185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92F39">
              <w:t xml:space="preserve">Tyson Wessels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0504A" w:rsidR="00492F39" w:rsidP="5025F24E" w:rsidRDefault="002576B5" w14:paraId="67332ECA" w14:textId="3EF59AB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r:id="rId12">
              <w:r w:rsidRPr="0080504A" w:rsidR="46EE80C0">
                <w:rPr>
                  <w:rStyle w:val="Hyperlink"/>
                  <w:sz w:val="18"/>
                  <w:szCs w:val="18"/>
                </w:rPr>
                <w:t>Tyson.wessels@apsbulldogs.org</w:t>
              </w:r>
            </w:hyperlink>
            <w:r w:rsidRPr="0080504A" w:rsidR="46EE80C0">
              <w:rPr>
                <w:sz w:val="18"/>
                <w:szCs w:val="18"/>
              </w:rPr>
              <w:t xml:space="preserve"> </w:t>
            </w:r>
          </w:p>
          <w:p w:rsidRPr="002C52E6" w:rsidR="00943FF6" w:rsidP="002C52E6" w:rsidRDefault="00492F39" w14:paraId="5EA230C6" w14:textId="0E4AA6D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00492F39">
              <w:rPr>
                <w:rFonts w:eastAsiaTheme="minorEastAsia"/>
              </w:rPr>
              <w:t>402-247-4131</w:t>
            </w:r>
          </w:p>
        </w:tc>
      </w:tr>
      <w:tr w:rsidRPr="005F539F" w:rsidR="00943FF6" w:rsidTr="78F865C4" w14:paraId="3D79282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2E6A9933" w14:textId="77777777">
            <w:pPr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 xml:space="preserve">Aurora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478E1281" w14:textId="0C07C8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Home</w:t>
            </w:r>
            <w:r w:rsidR="003A414E">
              <w:rPr>
                <w:rFonts w:eastAsiaTheme="minorEastAsia" w:cstheme="minorHAnsi"/>
                <w:color w:val="000000" w:themeColor="text1"/>
              </w:rPr>
              <w:t xml:space="preserve"> </w:t>
            </w:r>
            <w:r w:rsidRPr="005F539F">
              <w:rPr>
                <w:rFonts w:eastAsiaTheme="minorEastAsia" w:cstheme="minorHAnsi"/>
                <w:color w:val="000000" w:themeColor="text1"/>
              </w:rPr>
              <w:t xml:space="preserve">visiting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9C773E" w:rsidP="46EE80C0" w:rsidRDefault="46EE80C0" w14:paraId="78927087" w14:textId="0AA90C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46EE80C0">
              <w:rPr>
                <w:rFonts w:eastAsiaTheme="minorEastAsia"/>
              </w:rPr>
              <w:t>625 N. Street</w:t>
            </w:r>
          </w:p>
          <w:p w:rsidRPr="005F539F" w:rsidR="00943FF6" w:rsidP="46EE80C0" w:rsidRDefault="46EE80C0" w14:paraId="531AE5D3" w14:textId="5C944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highlight w:val="yellow"/>
              </w:rPr>
            </w:pPr>
            <w:r w:rsidRPr="46EE80C0">
              <w:rPr>
                <w:rFonts w:eastAsiaTheme="minorEastAsia"/>
              </w:rPr>
              <w:t>Loup City, NE 6885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46EE80C0" w:rsidRDefault="46EE80C0" w14:paraId="3F49D707" w14:textId="50DD2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46EE80C0">
              <w:rPr>
                <w:rFonts w:eastAsiaTheme="minorEastAsia"/>
              </w:rPr>
              <w:t>Jeanette Birni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8F865C4" w:rsidRDefault="1B72E3AE" w14:paraId="30914C08" w14:textId="0653E5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  <w:hyperlink r:id="Rb37e093364cf45c9">
              <w:r w:rsidRPr="78F865C4" w:rsidR="1B72E3AE">
                <w:rPr>
                  <w:rStyle w:val="Hyperlink"/>
                  <w:rFonts w:eastAsia="" w:eastAsiaTheme="minorEastAsia"/>
                </w:rPr>
                <w:t>jbirnie</w:t>
              </w:r>
              <w:r w:rsidRPr="78F865C4" w:rsidR="1B72E3AE">
                <w:rPr>
                  <w:rStyle w:val="Hyperlink"/>
                  <w:rFonts w:eastAsia="" w:eastAsiaTheme="minorEastAsia"/>
                </w:rPr>
                <w:t>@centralnebraskacap.com</w:t>
              </w:r>
            </w:hyperlink>
          </w:p>
          <w:p w:rsidRPr="00E103E6" w:rsidR="00943FF6" w:rsidP="46EE80C0" w:rsidRDefault="46EE80C0" w14:paraId="1D4C0DC3" w14:textId="2034FC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46EE80C0">
              <w:rPr>
                <w:rFonts w:eastAsiaTheme="minorEastAsia"/>
              </w:rPr>
              <w:t>308-745-0780x114</w:t>
            </w:r>
          </w:p>
        </w:tc>
      </w:tr>
      <w:tr w:rsidRPr="005F539F" w:rsidR="00943FF6" w:rsidTr="78F865C4" w14:paraId="72FAFE5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3DFAF9E5" w14:textId="77777777">
            <w:pPr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Broken Bow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61597937" w14:textId="21AA275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Home</w:t>
            </w:r>
            <w:r w:rsidR="003A414E">
              <w:rPr>
                <w:rFonts w:eastAsiaTheme="minorEastAsia" w:cstheme="minorHAnsi"/>
                <w:color w:val="000000" w:themeColor="text1"/>
              </w:rPr>
              <w:t xml:space="preserve"> </w:t>
            </w:r>
            <w:r w:rsidRPr="005F539F">
              <w:rPr>
                <w:rFonts w:eastAsiaTheme="minorEastAsia" w:cstheme="minorHAnsi"/>
                <w:color w:val="000000" w:themeColor="text1"/>
              </w:rPr>
              <w:t xml:space="preserve">visiting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C773E" w:rsidR="009C773E" w:rsidP="009C773E" w:rsidRDefault="009C773E" w14:paraId="79037D72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 w:cstheme="minorHAnsi"/>
                <w:color w:val="000000" w:themeColor="text1"/>
              </w:rPr>
            </w:pPr>
            <w:r w:rsidRPr="009C773E">
              <w:rPr>
                <w:rFonts w:eastAsiaTheme="minorEastAsia" w:cstheme="minorHAnsi"/>
                <w:color w:val="000000" w:themeColor="text1"/>
              </w:rPr>
              <w:t>1135 N. H St.</w:t>
            </w:r>
          </w:p>
          <w:p w:rsidRPr="002C52E6" w:rsidR="00943FF6" w:rsidP="06F22976" w:rsidRDefault="009C773E" w14:paraId="4BBF38FB" w14:textId="3DE970D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9C773E">
              <w:rPr>
                <w:rFonts w:eastAsiaTheme="minorEastAsia" w:cstheme="minorHAnsi"/>
                <w:color w:val="000000" w:themeColor="text1"/>
              </w:rPr>
              <w:t>Broken Bow, NE 6882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009479E4" w:rsidRDefault="009479E4" w14:paraId="5DF1C12F" w14:textId="7A3234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Deena Gibs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479E4" w:rsidR="009479E4" w:rsidP="5A169030" w:rsidRDefault="009479E4" w14:paraId="6FA2D257" w14:textId="651C3AC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tgtFrame="_blank" w:history="1" r:id="rId14">
              <w:r w:rsidRPr="009479E4">
                <w:rPr>
                  <w:rStyle w:val="normaltextrun1"/>
                  <w:rFonts w:ascii="Calibri" w:hAnsi="Calibri" w:cs="Calibri"/>
                  <w:color w:val="0000FF"/>
                  <w:u w:val="single"/>
                </w:rPr>
                <w:t>dgibson@central-plains.org</w:t>
              </w:r>
            </w:hyperlink>
            <w:r w:rsidRPr="009479E4">
              <w:rPr>
                <w:rStyle w:val="eop"/>
                <w:rFonts w:ascii="Calibri" w:hAnsi="Calibri" w:cs="Calibri"/>
              </w:rPr>
              <w:t> </w:t>
            </w:r>
          </w:p>
          <w:p w:rsidRPr="005F539F" w:rsidR="00943FF6" w:rsidP="5A169030" w:rsidRDefault="00943FF6" w14:paraId="2984CB6D" w14:textId="5FEF051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 w:cstheme="minorHAnsi"/>
              </w:rPr>
            </w:pPr>
            <w:r w:rsidRPr="005F539F">
              <w:rPr>
                <w:rFonts w:eastAsiaTheme="minorEastAsia" w:cstheme="minorHAnsi"/>
              </w:rPr>
              <w:t>719</w:t>
            </w:r>
            <w:r w:rsidR="00E103E6">
              <w:rPr>
                <w:rFonts w:eastAsiaTheme="minorEastAsia" w:cstheme="minorHAnsi"/>
              </w:rPr>
              <w:t>-</w:t>
            </w:r>
            <w:r w:rsidRPr="005F539F">
              <w:rPr>
                <w:rFonts w:eastAsiaTheme="minorEastAsia" w:cstheme="minorHAnsi"/>
              </w:rPr>
              <w:t>213-7212</w:t>
            </w:r>
          </w:p>
          <w:p w:rsidRPr="00E103E6" w:rsidR="00943FF6" w:rsidP="5A169030" w:rsidRDefault="00943FF6" w14:paraId="3EE63124" w14:textId="4AAA9B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</w:tr>
      <w:tr w:rsidRPr="005F539F" w:rsidR="00943FF6" w:rsidTr="78F865C4" w14:paraId="33B695C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09F2258F" w14:textId="77777777">
            <w:pPr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 xml:space="preserve">Central City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69963B88" w14:textId="17B4A2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Home</w:t>
            </w:r>
            <w:r w:rsidR="003A414E">
              <w:rPr>
                <w:rFonts w:eastAsiaTheme="minorEastAsia" w:cstheme="minorHAnsi"/>
                <w:color w:val="000000" w:themeColor="text1"/>
              </w:rPr>
              <w:t xml:space="preserve"> </w:t>
            </w:r>
            <w:r w:rsidRPr="005F539F">
              <w:rPr>
                <w:rFonts w:eastAsiaTheme="minorEastAsia" w:cstheme="minorHAnsi"/>
                <w:color w:val="000000" w:themeColor="text1"/>
              </w:rPr>
              <w:t xml:space="preserve">visiting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E103E6" w:rsidP="46EE80C0" w:rsidRDefault="46EE80C0" w14:paraId="43587E9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46EE80C0">
              <w:rPr>
                <w:rFonts w:eastAsiaTheme="minorEastAsia"/>
              </w:rPr>
              <w:t>614 16th St.</w:t>
            </w:r>
          </w:p>
          <w:p w:rsidRPr="005F539F" w:rsidR="00943FF6" w:rsidP="46EE80C0" w:rsidRDefault="46EE80C0" w14:paraId="71A22298" w14:textId="34FC81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46EE80C0">
              <w:rPr>
                <w:rFonts w:eastAsiaTheme="minorEastAsia"/>
              </w:rPr>
              <w:t>Central City, NE 6882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1B72E3AE" w:rsidRDefault="1B72E3AE" w14:paraId="5A654D38" w14:textId="50DD2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1B72E3AE">
              <w:rPr>
                <w:rFonts w:eastAsiaTheme="minorEastAsia"/>
              </w:rPr>
              <w:t>Jeanette Birnie</w:t>
            </w:r>
          </w:p>
          <w:p w:rsidRPr="005F539F" w:rsidR="00943FF6" w:rsidP="1B72E3AE" w:rsidRDefault="00943FF6" w14:paraId="32E5A14F" w14:textId="22625D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464EBF03" w:rsidP="78F865C4" w:rsidRDefault="464EBF03" w14:paraId="45687CC3" w14:textId="0653E58E">
            <w:pPr>
              <w:rPr>
                <w:rFonts w:eastAsia="" w:eastAsiaTheme="minorEastAsia"/>
              </w:rPr>
            </w:pPr>
            <w:hyperlink r:id="R43b1ac3a7242400b">
              <w:r w:rsidRPr="78F865C4" w:rsidR="464EBF03">
                <w:rPr>
                  <w:rStyle w:val="Hyperlink"/>
                  <w:rFonts w:eastAsia="" w:eastAsiaTheme="minorEastAsia"/>
                </w:rPr>
                <w:t>jbirnie@centralnebraskacap.com</w:t>
              </w:r>
            </w:hyperlink>
          </w:p>
          <w:p w:rsidR="78F865C4" w:rsidP="78F865C4" w:rsidRDefault="78F865C4" w14:paraId="4D0CC536" w14:textId="691B340F">
            <w:pPr>
              <w:pStyle w:val="Normal"/>
              <w:rPr>
                <w:rFonts w:eastAsia="" w:eastAsiaTheme="minorEastAsia"/>
              </w:rPr>
            </w:pPr>
          </w:p>
          <w:p w:rsidRPr="00E103E6" w:rsidR="00943FF6" w:rsidP="1B72E3AE" w:rsidRDefault="1B72E3AE" w14:paraId="52EA3F80" w14:textId="2034FC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1B72E3AE">
              <w:rPr>
                <w:rFonts w:eastAsiaTheme="minorEastAsia"/>
              </w:rPr>
              <w:t>308-745-0780x114</w:t>
            </w:r>
          </w:p>
          <w:p w:rsidRPr="00E103E6" w:rsidR="00943FF6" w:rsidP="1B72E3AE" w:rsidRDefault="00943FF6" w14:paraId="76FF7C0B" w14:textId="6FCA0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</w:tr>
      <w:tr w:rsidRPr="005F539F" w:rsidR="00943FF6" w:rsidTr="78F865C4" w14:paraId="76E1D7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5025F24E" w:rsidRDefault="00943FF6" w14:paraId="539025B3" w14:textId="02B0B1FC">
            <w:pPr>
              <w:rPr>
                <w:rFonts w:eastAsiaTheme="minorEastAsia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Chadr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5025F24E" w:rsidRDefault="00943FF6" w14:paraId="60B6ED02" w14:textId="251EF4F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C</w:t>
            </w:r>
            <w:r w:rsidR="00F41E4D">
              <w:rPr>
                <w:rFonts w:eastAsiaTheme="minorEastAsia"/>
                <w:color w:val="000000" w:themeColor="text1"/>
              </w:rPr>
              <w:t xml:space="preserve">hild </w:t>
            </w:r>
            <w:r w:rsidRPr="005F539F">
              <w:rPr>
                <w:rFonts w:eastAsiaTheme="minorEastAsia"/>
                <w:color w:val="000000" w:themeColor="text1"/>
              </w:rPr>
              <w:t>C</w:t>
            </w:r>
            <w:r w:rsidR="00F41E4D">
              <w:rPr>
                <w:rFonts w:eastAsiaTheme="minorEastAsia"/>
                <w:color w:val="000000" w:themeColor="text1"/>
              </w:rPr>
              <w:t xml:space="preserve">are </w:t>
            </w:r>
            <w:r w:rsidRPr="005F539F">
              <w:rPr>
                <w:rFonts w:eastAsiaTheme="minorEastAsia"/>
                <w:color w:val="000000" w:themeColor="text1"/>
              </w:rPr>
              <w:t>P</w:t>
            </w:r>
            <w:r w:rsidR="00F41E4D">
              <w:rPr>
                <w:rFonts w:eastAsiaTheme="minorEastAsia"/>
                <w:color w:val="000000" w:themeColor="text1"/>
              </w:rPr>
              <w:t>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5025F24E" w:rsidRDefault="00943FF6" w14:paraId="7ACCE6B4" w14:textId="4DD49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005F539F">
              <w:rPr>
                <w:rFonts w:eastAsiaTheme="minorEastAsia"/>
              </w:rPr>
              <w:t>4215 Avenue I Scottsbluff, NE 693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5025F24E" w:rsidRDefault="00E90B5F" w14:paraId="6DC20B19" w14:textId="77DD83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Renee Mill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5025F24E" w:rsidRDefault="002576B5" w14:paraId="76C8B9B4" w14:textId="021E531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hyperlink w:history="1" r:id="rId16">
              <w:r w:rsidRPr="00A25226" w:rsidR="00E90B5F">
                <w:rPr>
                  <w:rStyle w:val="Hyperlink"/>
                  <w:rFonts w:eastAsiaTheme="minorEastAsia"/>
                </w:rPr>
                <w:t>rmiller@esu13.org</w:t>
              </w:r>
            </w:hyperlink>
          </w:p>
          <w:p w:rsidRPr="005F539F" w:rsidR="00943FF6" w:rsidP="5025F24E" w:rsidRDefault="00E90B5F" w14:paraId="3BC2F07D" w14:textId="4B2D0F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00E90B5F">
              <w:rPr>
                <w:rFonts w:eastAsiaTheme="minorEastAsia"/>
              </w:rPr>
              <w:t>308-635-3696</w:t>
            </w:r>
          </w:p>
        </w:tc>
      </w:tr>
      <w:tr w:rsidRPr="005F539F" w:rsidR="00943FF6" w:rsidTr="78F865C4" w14:paraId="50CC910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1F878470" w14:textId="77777777">
            <w:pPr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 xml:space="preserve">Columbus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62E67564" w14:textId="07D39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Home</w:t>
            </w:r>
            <w:r w:rsidR="003A414E">
              <w:rPr>
                <w:rFonts w:eastAsiaTheme="minorEastAsia" w:cstheme="minorHAnsi"/>
                <w:color w:val="000000" w:themeColor="text1"/>
              </w:rPr>
              <w:t xml:space="preserve"> </w:t>
            </w:r>
            <w:r w:rsidR="00F41E4D">
              <w:rPr>
                <w:rFonts w:eastAsiaTheme="minorEastAsia" w:cstheme="minorHAnsi"/>
                <w:color w:val="000000" w:themeColor="text1"/>
              </w:rPr>
              <w:t>visiting</w:t>
            </w:r>
            <w:r w:rsidRPr="005F539F">
              <w:rPr>
                <w:rFonts w:eastAsiaTheme="minorEastAsia" w:cstheme="minorHAnsi"/>
                <w:color w:val="000000" w:themeColor="text1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778B234" w:rsidRDefault="00943FF6" w14:paraId="3985E436" w14:textId="7C6BCA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2508 27th.</w:t>
            </w:r>
          </w:p>
          <w:p w:rsidRPr="005F539F" w:rsidR="00943FF6" w:rsidP="7778B234" w:rsidRDefault="00943FF6" w14:paraId="0DC0F635" w14:textId="7F5C80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Columbus, NE 686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009479E4" w:rsidRDefault="009479E4" w14:paraId="1DF09AA8" w14:textId="734103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Theme="minorEastAsia"/>
              </w:rPr>
              <w:t>Michelle Purce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DB040E" w:rsidR="00943FF6" w:rsidP="7778B234" w:rsidRDefault="00B674A9" w14:paraId="0C4445D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op"/>
                <w:rFonts w:ascii="Calibri" w:hAnsi="Calibri" w:cs="Calibri"/>
              </w:rPr>
            </w:pPr>
            <w:hyperlink w:tgtFrame="_blank" w:history="1" r:id="rId17">
              <w:r w:rsidRPr="00DB040E">
                <w:rPr>
                  <w:rStyle w:val="normaltextrun1"/>
                  <w:rFonts w:ascii="Calibri" w:hAnsi="Calibri" w:cs="Calibri"/>
                  <w:color w:val="0000FF"/>
                  <w:u w:val="single"/>
                </w:rPr>
                <w:t>purcellm@discoverers.org</w:t>
              </w:r>
            </w:hyperlink>
            <w:r w:rsidRPr="00DB040E">
              <w:rPr>
                <w:rStyle w:val="normaltextrun1"/>
                <w:rFonts w:ascii="Calibri" w:hAnsi="Calibri" w:cs="Calibri"/>
              </w:rPr>
              <w:t> </w:t>
            </w:r>
            <w:r w:rsidRPr="00DB040E">
              <w:rPr>
                <w:rStyle w:val="eop"/>
                <w:rFonts w:ascii="Calibri" w:hAnsi="Calibri" w:cs="Calibri"/>
              </w:rPr>
              <w:t> </w:t>
            </w:r>
          </w:p>
          <w:p w:rsidRPr="002C52E6" w:rsidR="00102596" w:rsidP="7778B234" w:rsidRDefault="00102596" w14:paraId="7CF35455" w14:textId="7A7DA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normaltextrun1"/>
                <w:rFonts w:ascii="Calibri" w:hAnsi="Calibri" w:cs="Calibri"/>
                <w:sz w:val="18"/>
                <w:szCs w:val="18"/>
              </w:rPr>
              <w:t>402 563-7000 x 11909</w:t>
            </w:r>
            <w:r>
              <w:rPr>
                <w:rStyle w:val="eop"/>
                <w:rFonts w:ascii="Calibri" w:hAnsi="Calibri" w:cs="Calibri"/>
                <w:sz w:val="18"/>
                <w:szCs w:val="18"/>
              </w:rPr>
              <w:t> </w:t>
            </w:r>
          </w:p>
        </w:tc>
      </w:tr>
      <w:tr w:rsidRPr="005F539F" w:rsidR="00943FF6" w:rsidTr="78F865C4" w14:paraId="59D6770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7DC280F6" w14:textId="77777777">
            <w:pPr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 xml:space="preserve">Crete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7F92F039" w14:textId="5C40A40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Home</w:t>
            </w:r>
            <w:r w:rsidR="003A414E">
              <w:rPr>
                <w:rFonts w:eastAsiaTheme="minorEastAsia" w:cstheme="minorHAnsi"/>
                <w:color w:val="000000" w:themeColor="text1"/>
              </w:rPr>
              <w:t xml:space="preserve"> </w:t>
            </w:r>
            <w:r w:rsidR="00F41E4D">
              <w:rPr>
                <w:rFonts w:eastAsiaTheme="minorEastAsia" w:cstheme="minorHAnsi"/>
                <w:color w:val="000000" w:themeColor="text1"/>
              </w:rPr>
              <w:t>visiting</w:t>
            </w:r>
            <w:r w:rsidRPr="005F539F">
              <w:rPr>
                <w:rFonts w:eastAsiaTheme="minorEastAsia" w:cstheme="minorHAnsi"/>
                <w:color w:val="000000" w:themeColor="text1"/>
              </w:rPr>
              <w:t xml:space="preserve">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778B234" w:rsidRDefault="00943FF6" w14:paraId="12A9680F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1122 Main Street</w:t>
            </w:r>
          </w:p>
          <w:p w:rsidRPr="005F539F" w:rsidR="00943FF6" w:rsidP="579ADEE3" w:rsidRDefault="00943FF6" w14:paraId="11918138" w14:textId="07CBB7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Crete, NE 6833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F41E4D" w:rsidR="00943FF6" w:rsidP="385C8711" w:rsidRDefault="00943FF6" w14:paraId="5004A71F" w14:textId="00A8553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5F539F">
              <w:rPr>
                <w:rFonts w:eastAsiaTheme="minorEastAsia" w:cstheme="minorHAnsi"/>
              </w:rPr>
              <w:t>Fabiola Dimas</w:t>
            </w:r>
            <w:r w:rsidR="00F41E4D">
              <w:rPr>
                <w:rFonts w:eastAsiaTheme="minorEastAsia" w:cstheme="minorHAnsi"/>
              </w:rPr>
              <w:t xml:space="preserve"> </w:t>
            </w:r>
          </w:p>
          <w:p w:rsidRPr="005F539F" w:rsidR="00943FF6" w:rsidP="74E714D9" w:rsidRDefault="00943FF6" w14:paraId="38030399" w14:textId="5C8E4E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00A8181E" w:rsidRDefault="002576B5" w14:paraId="2481D112" w14:textId="479300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hyperlink r:id="rId18">
              <w:r w:rsidRPr="005F539F" w:rsidR="00943FF6">
                <w:rPr>
                  <w:rStyle w:val="Hyperlink"/>
                  <w:rFonts w:eastAsiaTheme="minorEastAsia" w:cstheme="minorHAnsi"/>
                </w:rPr>
                <w:t>fabiolad@creteschools.org</w:t>
              </w:r>
            </w:hyperlink>
          </w:p>
          <w:p w:rsidRPr="002C52E6" w:rsidR="00F41E4D" w:rsidP="00E103E6" w:rsidRDefault="00E103E6" w14:paraId="52F8EA9C" w14:textId="5E970E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E103E6">
              <w:rPr>
                <w:rFonts w:cstheme="minorHAnsi"/>
              </w:rPr>
              <w:t>402-826-7404</w:t>
            </w:r>
          </w:p>
        </w:tc>
      </w:tr>
      <w:tr w:rsidRPr="005F539F" w:rsidR="00943FF6" w:rsidTr="78F865C4" w14:paraId="19B000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5025F24E" w:rsidRDefault="00943FF6" w14:paraId="04440EFF" w14:textId="118C1C58">
            <w:pPr>
              <w:rPr>
                <w:rFonts w:eastAsia="Times New Roman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Falls City</w:t>
            </w:r>
          </w:p>
          <w:p w:rsidRPr="005F539F" w:rsidR="00943FF6" w:rsidP="5025F24E" w:rsidRDefault="00943FF6" w14:paraId="78E9D261" w14:textId="2C4FC5B9">
            <w:pPr>
              <w:rPr>
                <w:rFonts w:eastAsiaTheme="minorEastAsia"/>
                <w:color w:val="000000" w:themeColor="text1"/>
              </w:rPr>
            </w:pPr>
          </w:p>
          <w:p w:rsidRPr="005F539F" w:rsidR="00943FF6" w:rsidP="5025F24E" w:rsidRDefault="00943FF6" w14:paraId="5F81B63D" w14:textId="52745156">
            <w:pPr>
              <w:rPr>
                <w:rFonts w:eastAsiaTheme="minorEastAsia"/>
                <w:color w:val="000000" w:themeColor="text1"/>
              </w:rPr>
            </w:pPr>
          </w:p>
          <w:p w:rsidRPr="005F539F" w:rsidR="00943FF6" w:rsidP="5025F24E" w:rsidRDefault="00943FF6" w14:paraId="67965FD4" w14:textId="52E31142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E90B5F" w:rsidR="00943FF6" w:rsidP="5025F24E" w:rsidRDefault="00943FF6" w14:paraId="6ADEE46B" w14:textId="36E09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 w:rsidR="00F41E4D">
              <w:rPr>
                <w:rFonts w:eastAsiaTheme="minorEastAsia"/>
                <w:color w:val="000000" w:themeColor="text1"/>
              </w:rPr>
              <w:t>visiting &amp; Child Care Partnership</w:t>
            </w:r>
            <w:r w:rsidRPr="005F539F">
              <w:rPr>
                <w:rFonts w:eastAsiaTheme="minorEastAsia"/>
                <w:color w:val="000000" w:themeColor="text1"/>
              </w:rPr>
              <w:t xml:space="preserve">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103E6" w:rsidR="00E103E6" w:rsidP="7778B234" w:rsidRDefault="00943FF6" w14:paraId="25665EC0" w14:textId="634835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theme="minorHAnsi"/>
              </w:rPr>
            </w:pPr>
            <w:r w:rsidRPr="005F539F">
              <w:rPr>
                <w:rFonts w:eastAsiaTheme="minorEastAsia" w:cstheme="minorHAnsi"/>
              </w:rPr>
              <w:t>1707 Stone St</w:t>
            </w:r>
            <w:r w:rsidR="00E103E6">
              <w:rPr>
                <w:rFonts w:eastAsiaTheme="minorEastAsia" w:cstheme="minorHAnsi"/>
              </w:rPr>
              <w:t>.</w:t>
            </w:r>
          </w:p>
          <w:p w:rsidRPr="005F539F" w:rsidR="00943FF6" w:rsidP="5025F24E" w:rsidRDefault="00943FF6" w14:paraId="3AB856C1" w14:textId="6B0C03BE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F539F">
              <w:rPr>
                <w:rFonts w:eastAsiaTheme="minorEastAsia"/>
              </w:rPr>
              <w:t>Falls City, NE 6835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F41E4D" w:rsidP="169B6BFB" w:rsidRDefault="00F41E4D" w14:paraId="7BF09444" w14:textId="7CC4FA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005F539F">
              <w:rPr>
                <w:rFonts w:eastAsiaTheme="minorEastAsia"/>
              </w:rPr>
              <w:t>Susan Johnson</w:t>
            </w:r>
            <w:r>
              <w:rPr>
                <w:rFonts w:eastAsiaTheme="minorEastAsia"/>
              </w:rPr>
              <w:t xml:space="preserve"> </w:t>
            </w:r>
          </w:p>
          <w:p w:rsidRPr="00E90B5F" w:rsidR="00943FF6" w:rsidP="46EE80C0" w:rsidRDefault="00943FF6" w14:paraId="7ECF660B" w14:textId="341324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F41E4D" w:rsidP="00F41E4D" w:rsidRDefault="002576B5" w14:paraId="6ACD495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hyperlink w:history="1" r:id="rId19">
              <w:r w:rsidRPr="00DE76B7" w:rsidR="00F41E4D">
                <w:rPr>
                  <w:rStyle w:val="Hyperlink"/>
                  <w:rFonts w:eastAsiaTheme="minorEastAsia"/>
                </w:rPr>
                <w:t>sjohnson@fallscityps.org</w:t>
              </w:r>
            </w:hyperlink>
          </w:p>
          <w:p w:rsidRPr="00E90B5F" w:rsidR="00F41E4D" w:rsidP="00E103E6" w:rsidRDefault="00E103E6" w14:paraId="356B237D" w14:textId="19BFB1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</w:rPr>
            </w:pPr>
            <w:r w:rsidRPr="00E103E6">
              <w:rPr>
                <w:rFonts w:eastAsia="Calibri" w:cs="Calibri"/>
              </w:rPr>
              <w:t>402-245-3276</w:t>
            </w:r>
          </w:p>
        </w:tc>
      </w:tr>
      <w:tr w:rsidRPr="005F539F" w:rsidR="00960CDB" w:rsidTr="78F865C4" w14:paraId="44C3A99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60CDB" w:rsidP="00960CDB" w:rsidRDefault="00960CDB" w14:paraId="5752E7AB" w14:textId="3139D604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Fremo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60CDB" w:rsidP="00960CDB" w:rsidRDefault="00960CDB" w14:paraId="228E693C" w14:textId="60C4DF0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00E103E6" w:rsidRDefault="46EE80C0" w14:paraId="45D7D026" w14:textId="24D950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40 Michael Street</w:t>
            </w:r>
          </w:p>
          <w:p w:rsidRPr="005F539F" w:rsidR="00960CDB" w:rsidP="00E103E6" w:rsidRDefault="00E103E6" w14:paraId="4C67DBAB" w14:textId="03592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remont, NE 6802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60CDB" w:rsidR="00960CDB" w:rsidP="00960CDB" w:rsidRDefault="00960CDB" w14:paraId="45DB0212" w14:textId="61E221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960CDB">
              <w:rPr>
                <w:rFonts w:eastAsiaTheme="minorEastAsia" w:cstheme="minorHAnsi"/>
              </w:rPr>
              <w:t>Lauren Stoklasa</w:t>
            </w:r>
            <w:r>
              <w:rPr>
                <w:rFonts w:eastAsiaTheme="minorEastAsia" w:cstheme="minorHAnsi"/>
              </w:rPr>
              <w:t xml:space="preserve"> </w:t>
            </w:r>
          </w:p>
          <w:p w:rsidRPr="00960CDB" w:rsidR="00960CDB" w:rsidP="00960CDB" w:rsidRDefault="00960CDB" w14:paraId="476303CA" w14:textId="06ED98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960CDB" w:rsidR="00960CDB" w:rsidP="00960CDB" w:rsidRDefault="002576B5" w14:paraId="3C52AD24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hyperlink w:history="1" r:id="rId20">
              <w:r w:rsidRPr="00960CDB" w:rsidR="00960CDB">
                <w:rPr>
                  <w:rStyle w:val="Hyperlink"/>
                  <w:rFonts w:eastAsiaTheme="minorEastAsia" w:cstheme="minorHAnsi"/>
                </w:rPr>
                <w:t>lauren.stoklasa@fpsmail.org</w:t>
              </w:r>
            </w:hyperlink>
          </w:p>
          <w:p w:rsidRPr="00E90B5F" w:rsidR="00960CDB" w:rsidP="00960CDB" w:rsidRDefault="00E103E6" w14:paraId="3C953FF7" w14:textId="154EB11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03E6">
              <w:t>402-727-3021</w:t>
            </w:r>
          </w:p>
        </w:tc>
      </w:tr>
      <w:tr w:rsidRPr="005F539F" w:rsidR="00960CDB" w:rsidTr="78F865C4" w14:paraId="343924F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00960CDB" w:rsidRDefault="00960CDB" w14:paraId="4F200673" w14:textId="6DC7D407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arden Co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00960CDB" w:rsidRDefault="00960CDB" w14:paraId="1AA442A5" w14:textId="7BAC44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00E103E6" w:rsidRDefault="00E103E6" w14:paraId="0AB065C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5 Main St. PO Box 128</w:t>
            </w:r>
          </w:p>
          <w:p w:rsidRPr="005F539F" w:rsidR="00960CDB" w:rsidP="00E103E6" w:rsidRDefault="00E103E6" w14:paraId="2A9D77C1" w14:textId="2C3C58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wellen, NE 6914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60CDB" w:rsidR="00960CDB" w:rsidP="00102596" w:rsidRDefault="00E0168B" w14:paraId="7607E959" w14:textId="34068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>A</w:t>
            </w:r>
            <w:r w:rsidR="00CF6E72">
              <w:rPr>
                <w:rFonts w:eastAsiaTheme="minorEastAsia" w:cstheme="minorHAnsi"/>
              </w:rPr>
              <w:t>dam Sickl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E3758D" w:rsidP="00960CDB" w:rsidRDefault="00940E9E" w14:paraId="2EB25A28" w14:textId="3A318C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theme="minorHAnsi"/>
              </w:rPr>
            </w:pPr>
            <w:hyperlink w:history="1" r:id="rId21">
              <w:r w:rsidRPr="00940E9E" w:rsidR="00E3758D">
                <w:rPr>
                  <w:rStyle w:val="Hyperlink"/>
                  <w:rFonts w:eastAsiaTheme="minorEastAsia" w:cstheme="minorHAnsi"/>
                </w:rPr>
                <w:t>asickler</w:t>
              </w:r>
              <w:r w:rsidRPr="00940E9E" w:rsidR="00E0168B">
                <w:rPr>
                  <w:rStyle w:val="Hyperlink"/>
                  <w:rFonts w:eastAsiaTheme="minorEastAsia" w:cstheme="minorHAnsi"/>
                </w:rPr>
                <w:t>@voa.org</w:t>
              </w:r>
            </w:hyperlink>
          </w:p>
          <w:p w:rsidRPr="00940E9E" w:rsidR="00960CDB" w:rsidP="00940E9E" w:rsidRDefault="00940E9E" w14:paraId="288FEB0D" w14:textId="23226E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40E9E">
              <w:rPr>
                <w:rStyle w:val="normaltextrun1"/>
                <w:rFonts w:ascii="Calibri" w:hAnsi="Calibri" w:cs="Calibri"/>
              </w:rPr>
              <w:t>308-778-5548</w:t>
            </w:r>
            <w:r w:rsidRPr="00940E9E">
              <w:rPr>
                <w:rStyle w:val="eop"/>
                <w:rFonts w:ascii="Calibri" w:hAnsi="Calibri" w:cs="Calibri"/>
              </w:rPr>
              <w:t> </w:t>
            </w:r>
          </w:p>
        </w:tc>
      </w:tr>
      <w:tr w:rsidRPr="005F539F" w:rsidR="00960CDB" w:rsidTr="78F865C4" w14:paraId="418F2E5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00960CDB" w:rsidRDefault="009C773E" w14:paraId="3EAC4157" w14:textId="7A2C5A34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er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00960CDB" w:rsidRDefault="009C773E" w14:paraId="715376DA" w14:textId="599F36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00E103E6" w:rsidRDefault="00E103E6" w14:paraId="55C57044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4215 Avenue I </w:t>
            </w:r>
          </w:p>
          <w:p w:rsidRPr="005F539F" w:rsidR="00960CDB" w:rsidP="00E103E6" w:rsidRDefault="00E103E6" w14:paraId="2A0377A4" w14:textId="0874A8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cottsbluff, NE 693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90B5F" w:rsidR="00960CDB" w:rsidP="00960CDB" w:rsidRDefault="009C773E" w14:paraId="62119E86" w14:textId="359A60A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Renee Miller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960CDB" w:rsidP="00960CDB" w:rsidRDefault="002576B5" w14:paraId="4B660D80" w14:textId="5D8AC6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22">
              <w:r w:rsidRPr="00DE76B7" w:rsidR="00960CDB">
                <w:rPr>
                  <w:rStyle w:val="Hyperlink"/>
                </w:rPr>
                <w:t>rmiller@esu13.org</w:t>
              </w:r>
            </w:hyperlink>
            <w:r w:rsidR="00960CDB">
              <w:t xml:space="preserve"> </w:t>
            </w:r>
          </w:p>
          <w:p w:rsidR="00960CDB" w:rsidP="00960CDB" w:rsidRDefault="00E103E6" w14:paraId="58FB739D" w14:textId="50D2FBC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03E6">
              <w:t>308-635-3696</w:t>
            </w:r>
          </w:p>
        </w:tc>
      </w:tr>
      <w:tr w:rsidRPr="005F539F" w:rsidR="009C773E" w:rsidTr="78F865C4" w14:paraId="3A093C1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00960CDB" w:rsidRDefault="009C773E" w14:paraId="1DFA870A" w14:textId="4604C8C2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rand Islan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00960CDB" w:rsidRDefault="009C773E" w14:paraId="2F1B4BD2" w14:textId="1AC883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 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00E103E6" w:rsidRDefault="46EE80C0" w14:paraId="3474F714" w14:textId="7B837F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0 Piper St.</w:t>
            </w:r>
          </w:p>
          <w:p w:rsidRPr="005F539F" w:rsidR="009C773E" w:rsidP="00E103E6" w:rsidRDefault="00E103E6" w14:paraId="4538922D" w14:textId="06377E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and Island, NE 6880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00960CDB" w:rsidRDefault="009C773E" w14:paraId="5A83DFF5" w14:textId="7DD345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9C773E">
              <w:rPr/>
              <w:t xml:space="preserve">Noelle </w:t>
            </w:r>
            <w:proofErr w:type="spellStart"/>
            <w:r w:rsidR="009C773E">
              <w:rPr/>
              <w:t>Zrust</w:t>
            </w:r>
            <w:proofErr w:type="spellEnd"/>
            <w:r w:rsidR="647FCA26">
              <w:rPr/>
              <w:t xml:space="preserve"> – HV</w:t>
            </w:r>
          </w:p>
          <w:p w:rsidR="009C773E" w:rsidP="2B515BC4" w:rsidRDefault="009C773E" w14:paraId="3741EC1A" w14:textId="2EC01133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9C773E" w:rsidP="2B515BC4" w:rsidRDefault="009C773E" w14:paraId="264CAEDA" w14:textId="5E0FF88D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647FCA26">
              <w:rPr/>
              <w:t>April Sundberg - CC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9C773E" w:rsidP="009C773E" w:rsidRDefault="002576B5" w14:paraId="750C9D3D" w14:textId="56E48C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23">
              <w:r w:rsidRPr="00DE76B7" w:rsidR="009C773E">
                <w:rPr>
                  <w:rStyle w:val="Hyperlink"/>
                </w:rPr>
                <w:t>nzrust@hshn.org</w:t>
              </w:r>
            </w:hyperlink>
            <w:r w:rsidR="009C773E">
              <w:t xml:space="preserve"> </w:t>
            </w:r>
          </w:p>
          <w:p w:rsidR="009C773E" w:rsidP="00E90B5F" w:rsidRDefault="00E103E6" w14:noSpellErr="1" w14:paraId="6A799579" w14:textId="0DD629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E103E6">
              <w:rPr/>
              <w:t>308-385-5155</w:t>
            </w:r>
          </w:p>
          <w:p w:rsidR="009C773E" w:rsidP="2B515BC4" w:rsidRDefault="00E103E6" w14:paraId="04E5FBFF" w14:textId="6D353D73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9930c43e64fb4d09">
              <w:r w:rsidRPr="2B515BC4" w:rsidR="40050E0B">
                <w:rPr>
                  <w:rStyle w:val="Hyperlink"/>
                </w:rPr>
                <w:t>Asundberg@hshn.org</w:t>
              </w:r>
            </w:hyperlink>
          </w:p>
          <w:p w:rsidR="009C773E" w:rsidP="2B515BC4" w:rsidRDefault="00E103E6" w14:paraId="66DCA740" w14:textId="3985DEBC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5F539F" w:rsidR="009C773E" w:rsidTr="78F865C4" w14:paraId="2E619C2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009C773E" w:rsidRDefault="009C773E" w14:paraId="5612A9A6" w14:textId="054E7936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asting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009C773E" w:rsidRDefault="009C773E" w14:paraId="2503382C" w14:textId="195851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 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00E103E6" w:rsidRDefault="46EE80C0" w14:paraId="3A809AA0" w14:textId="0C77CEB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123 N Marian Rd   </w:t>
            </w:r>
          </w:p>
          <w:p w:rsidRPr="005F539F" w:rsidR="009C773E" w:rsidP="00E103E6" w:rsidRDefault="00E103E6" w14:paraId="078EB4EC" w14:textId="72B8C0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Hastings, NE 689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90B5F" w:rsidP="00E90B5F" w:rsidRDefault="009C773E" w14:paraId="20FB171F" w14:textId="63D532A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Wendy Keele</w:t>
            </w:r>
          </w:p>
          <w:p w:rsidR="009C773E" w:rsidP="009C773E" w:rsidRDefault="009C773E" w14:paraId="08BF7969" w14:textId="492925F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DB040E" w:rsidR="009C773E" w:rsidP="009C773E" w:rsidRDefault="002576B5" w14:paraId="7280A180" w14:textId="4A21ED0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w:history="1" r:id="rId24">
              <w:r w:rsidRPr="00DB040E" w:rsidR="009C773E">
                <w:rPr>
                  <w:rStyle w:val="Hyperlink"/>
                  <w:sz w:val="20"/>
                  <w:szCs w:val="20"/>
                </w:rPr>
                <w:t>Wendy.keele@hpstigers.org</w:t>
              </w:r>
            </w:hyperlink>
            <w:r w:rsidRPr="00DB040E" w:rsidR="009C773E">
              <w:rPr>
                <w:sz w:val="20"/>
                <w:szCs w:val="20"/>
              </w:rPr>
              <w:t xml:space="preserve"> </w:t>
            </w:r>
          </w:p>
          <w:p w:rsidR="009C773E" w:rsidP="00E103E6" w:rsidRDefault="00E103E6" w14:paraId="34A1630C" w14:textId="699908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03E6">
              <w:t>402-984-8766</w:t>
            </w:r>
          </w:p>
        </w:tc>
      </w:tr>
      <w:tr w:rsidRPr="005F539F" w:rsidR="008A065D" w:rsidTr="78F865C4" w14:paraId="0E30679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8A065D" w:rsidRDefault="008A065D" w14:paraId="5F8EBEE0" w14:textId="2A48128E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Humboldt Table Rock </w:t>
            </w:r>
            <w:proofErr w:type="spellStart"/>
            <w:r>
              <w:rPr>
                <w:rFonts w:eastAsiaTheme="minorEastAsia"/>
                <w:color w:val="000000" w:themeColor="text1"/>
              </w:rPr>
              <w:t>Steinhauer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8A065D" w:rsidRDefault="008A065D" w14:paraId="023D8C91" w14:textId="6C3E7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8A065D" w:rsidRDefault="008A065D" w14:paraId="00B08FF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0 Central Ave</w:t>
            </w:r>
          </w:p>
          <w:p w:rsidR="008A065D" w:rsidP="008A065D" w:rsidRDefault="008A065D" w14:paraId="0E464D74" w14:textId="108EE3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mboldt, NE 6837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E90B5F" w:rsidRDefault="008A065D" w14:paraId="3A160627" w14:textId="2EEDB0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A065D">
              <w:t xml:space="preserve">Amy </w:t>
            </w:r>
            <w:proofErr w:type="spellStart"/>
            <w:r w:rsidRPr="008A065D">
              <w:t>Werts</w:t>
            </w:r>
            <w:proofErr w:type="spellEnd"/>
            <w:r w:rsidRPr="008A065D"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DB040E" w:rsidR="008A065D" w:rsidP="008A065D" w:rsidRDefault="002576B5" w14:paraId="1D369BF1" w14:textId="0CEEC4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w:history="1" r:id="rId25">
              <w:r w:rsidRPr="00DB040E" w:rsidR="008A065D">
                <w:rPr>
                  <w:rStyle w:val="Hyperlink"/>
                  <w:sz w:val="20"/>
                  <w:szCs w:val="20"/>
                </w:rPr>
                <w:t>Amywerts@htrstitans.org</w:t>
              </w:r>
            </w:hyperlink>
            <w:r w:rsidRPr="00DB040E" w:rsidR="008A065D">
              <w:rPr>
                <w:sz w:val="20"/>
                <w:szCs w:val="20"/>
              </w:rPr>
              <w:t xml:space="preserve"> </w:t>
            </w:r>
          </w:p>
          <w:p w:rsidR="008A065D" w:rsidP="008A065D" w:rsidRDefault="008A065D" w14:paraId="7095CE4C" w14:textId="79F56C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A065D">
              <w:t>402-862-2151</w:t>
            </w:r>
          </w:p>
          <w:p w:rsidR="008A065D" w:rsidP="008A065D" w:rsidRDefault="008A065D" w14:paraId="79F6DAAF" w14:textId="6F9A1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 </w:t>
            </w:r>
          </w:p>
        </w:tc>
      </w:tr>
      <w:tr w:rsidRPr="005F539F" w:rsidR="008A065D" w:rsidTr="78F865C4" w14:paraId="14BCAA6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8A065D" w:rsidRDefault="00747214" w14:paraId="7B7D2AEF" w14:textId="6A0502C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Kearn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8A065D" w:rsidRDefault="00747214" w14:paraId="0BE50492" w14:textId="32CDC8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Center, </w:t>
            </w:r>
            <w:proofErr w:type="spellStart"/>
            <w:r>
              <w:rPr>
                <w:rFonts w:eastAsiaTheme="minorEastAsia"/>
                <w:color w:val="000000" w:themeColor="text1"/>
              </w:rPr>
              <w:t>Homevisiting</w:t>
            </w:r>
            <w:proofErr w:type="spellEnd"/>
            <w:r>
              <w:rPr>
                <w:rFonts w:eastAsiaTheme="minorEastAsia"/>
                <w:color w:val="000000" w:themeColor="text1"/>
              </w:rPr>
              <w:t>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8A065D" w:rsidRDefault="46EE80C0" w14:paraId="265BDA03" w14:textId="3D1FA83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10 W. 24</w:t>
            </w:r>
            <w:r w:rsidRPr="46EE80C0">
              <w:rPr>
                <w:vertAlign w:val="superscript"/>
              </w:rPr>
              <w:t>th</w:t>
            </w:r>
            <w:r>
              <w:t xml:space="preserve"> St</w:t>
            </w:r>
          </w:p>
          <w:p w:rsidR="008A065D" w:rsidP="008A065D" w:rsidRDefault="008A065D" w14:paraId="6BECFE52" w14:textId="198C2A6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Kearney, NE</w:t>
            </w:r>
            <w:r w:rsidR="00747214">
              <w:t xml:space="preserve"> 6884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46EE80C0" w14:paraId="1ED44EEB" w14:textId="0A7A19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egan Schmidt</w:t>
            </w:r>
          </w:p>
          <w:p w:rsidR="0066088C" w:rsidP="008A065D" w:rsidRDefault="0066088C" w14:paraId="035C178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Pr="008A065D" w:rsidR="00747214" w:rsidP="00747214" w:rsidRDefault="00747214" w14:paraId="7DE59336" w14:textId="068897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DB040E" w:rsidR="00747214" w:rsidP="00747214" w:rsidRDefault="00DB040E" w14:paraId="7CFA2E56" w14:textId="15DD806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mailto:carenner@kearneycats.org"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DB040E" w:rsidR="46EE80C0">
              <w:rPr>
                <w:rStyle w:val="Hyperlink"/>
                <w:sz w:val="20"/>
                <w:szCs w:val="20"/>
              </w:rPr>
              <w:t xml:space="preserve">megschmidt@kearneycats.org  </w:t>
            </w:r>
          </w:p>
          <w:p w:rsidR="00747214" w:rsidP="00747214" w:rsidRDefault="00DB040E" w14:paraId="3FD75121" w14:textId="0C18C3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20"/>
                <w:szCs w:val="20"/>
              </w:rPr>
              <w:fldChar w:fldCharType="end"/>
            </w:r>
            <w:r w:rsidR="46EE80C0">
              <w:t>308-698-8019</w:t>
            </w:r>
          </w:p>
          <w:p w:rsidR="00747214" w:rsidP="00747214" w:rsidRDefault="00747214" w14:paraId="6B4D6F88" w14:textId="413975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747214" w:rsidTr="78F865C4" w14:paraId="7298DF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00CD30DD" w14:paraId="1BA452BB" w14:textId="5C9521DE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Lexingt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00CD30DD" w14:paraId="0A069373" w14:textId="3428C3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A065D" w:rsidR="00CD30DD" w:rsidP="46EE80C0" w:rsidRDefault="46EE80C0" w14:paraId="39534924" w14:textId="55BF8B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1501 Plum Creek Pkwy. Lexington, NE 6885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CD30DD" w:rsidRDefault="00CD30DD" w14:paraId="335688E0" w14:textId="101FEB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racy Naylor </w:t>
            </w:r>
          </w:p>
          <w:p w:rsidR="006B6150" w:rsidP="00CD30DD" w:rsidRDefault="006B6150" w14:paraId="4115127D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CD30DD" w:rsidP="00CD30DD" w:rsidRDefault="00CD30DD" w14:paraId="4B29C3EB" w14:textId="5456F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CD30DD" w:rsidP="00747214" w:rsidRDefault="002576B5" w14:paraId="2692E0E6" w14:textId="4A2715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26">
              <w:r w:rsidRPr="00721625" w:rsidR="00CD30DD">
                <w:rPr>
                  <w:rStyle w:val="Hyperlink"/>
                </w:rPr>
                <w:t>tracy.naylor@lexschools.org</w:t>
              </w:r>
            </w:hyperlink>
            <w:r w:rsidR="00CD30DD">
              <w:t xml:space="preserve"> </w:t>
            </w:r>
          </w:p>
          <w:p w:rsidR="00CD30DD" w:rsidP="00747214" w:rsidRDefault="00CD30DD" w14:paraId="5879E9F9" w14:textId="656CD7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D30DD">
              <w:t>308-324-1841</w:t>
            </w:r>
          </w:p>
          <w:p w:rsidR="00747214" w:rsidP="00747214" w:rsidRDefault="00CD30DD" w14:paraId="1C4DE00C" w14:textId="278CD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Pr="005F539F" w:rsidR="00747214" w:rsidTr="78F865C4" w14:paraId="715AC7C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00BE583F" w14:paraId="05A2533D" w14:textId="7FE148AE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Lincol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00BE583F" w14:paraId="3F601185" w14:textId="1AD47CD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 &amp; 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D629A3" w:rsidP="00D629A3" w:rsidRDefault="00D629A3" w14:paraId="101E744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artner: Cedars </w:t>
            </w:r>
          </w:p>
          <w:p w:rsidR="00D629A3" w:rsidP="00D629A3" w:rsidRDefault="00D629A3" w14:paraId="75E8987E" w14:textId="06B6065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533 N. 27th</w:t>
            </w:r>
          </w:p>
          <w:p w:rsidR="00747214" w:rsidP="00D629A3" w:rsidRDefault="00D629A3" w14:paraId="3384626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incoln, NE 68503</w:t>
            </w:r>
          </w:p>
          <w:p w:rsidR="00D629A3" w:rsidP="00D629A3" w:rsidRDefault="00D629A3" w14:paraId="4E2E65E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D629A3" w:rsidP="00D629A3" w:rsidRDefault="00D629A3" w14:paraId="16B194F6" w14:textId="631A09A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rtner: Educare</w:t>
            </w:r>
          </w:p>
          <w:p w:rsidR="00D629A3" w:rsidP="00D629A3" w:rsidRDefault="00D629A3" w14:paraId="58B40E1A" w14:textId="067A238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435 N. 14th St.</w:t>
            </w:r>
          </w:p>
          <w:p w:rsidR="00D629A3" w:rsidP="00D629A3" w:rsidRDefault="00D629A3" w14:paraId="2D541960" w14:textId="4FFAAD5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incoln, NE 68521</w:t>
            </w:r>
          </w:p>
          <w:p w:rsidR="001E5208" w:rsidP="00D629A3" w:rsidRDefault="001E5208" w14:paraId="1414494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E5208" w:rsidP="00D629A3" w:rsidRDefault="001E5208" w14:paraId="1E7B45F6" w14:textId="3B71B75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PS</w:t>
            </w:r>
            <w:r w:rsidR="00E90B5F">
              <w:t xml:space="preserve"> Student Child Learning Centers</w:t>
            </w:r>
          </w:p>
          <w:p w:rsidR="00D629A3" w:rsidP="00D629A3" w:rsidRDefault="00D629A3" w14:paraId="524C1C5E" w14:textId="4F7389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D629A3">
              <w:t>300 S. 48th St.</w:t>
            </w:r>
          </w:p>
          <w:p w:rsidRPr="008A065D" w:rsidR="00E74E28" w:rsidP="46EE80C0" w:rsidRDefault="46EE80C0" w14:paraId="638CE44B" w14:textId="599BBD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Lincoln, NE 6851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52E6" w:rsidP="00BE583F" w:rsidRDefault="00BE583F" w14:paraId="5C7E138C" w14:textId="5E3519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E583F">
              <w:t>Kristina Hagan (</w:t>
            </w:r>
            <w:r>
              <w:t>Cedars Supervisor</w:t>
            </w:r>
            <w:r w:rsidRPr="00BE583F">
              <w:t>)</w:t>
            </w:r>
          </w:p>
          <w:p w:rsidR="002C52E6" w:rsidP="00D629A3" w:rsidRDefault="002C52E6" w14:paraId="6BE3C2A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="00E90B5F" w:rsidP="00D629A3" w:rsidRDefault="00E90B5F" w14:paraId="5A5A6E0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="001E5208" w:rsidP="78F865C4" w:rsidRDefault="001E5208" w14:paraId="0FF993EB" w14:textId="33597F69">
            <w:pPr>
              <w:pStyle w:val="Normal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8F865C4" w:rsidR="323EA948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Quentin Brown</w:t>
            </w:r>
          </w:p>
          <w:p w:rsidR="002C7B98" w:rsidP="00D629A3" w:rsidRDefault="002C7B98" w14:paraId="1FECACD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1E5208" w:rsidRDefault="46EE80C0" w14:paraId="51B06058" w14:textId="6E8E68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ria Del Rosario (LPS Supervisor)</w:t>
            </w:r>
          </w:p>
          <w:p w:rsidR="006B6150" w:rsidP="001E5208" w:rsidRDefault="006B6150" w14:paraId="6C7574A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74E28" w:rsidP="00E74E28" w:rsidRDefault="00E74E28" w14:paraId="2F1F0E4E" w14:textId="52C61C0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BE583F" w:rsidP="00BE583F" w:rsidRDefault="002576B5" w14:paraId="08A4BA4A" w14:textId="1A3E6B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27">
              <w:r w:rsidRPr="00721625" w:rsidR="00BE583F">
                <w:rPr>
                  <w:rStyle w:val="Hyperlink"/>
                </w:rPr>
                <w:t>khagan@cedars-kids.org</w:t>
              </w:r>
            </w:hyperlink>
            <w:r w:rsidR="00BE583F">
              <w:t xml:space="preserve"> </w:t>
            </w:r>
          </w:p>
          <w:p w:rsidR="00BE583F" w:rsidP="00BE583F" w:rsidRDefault="00BE583F" w14:paraId="3DDD8668" w14:textId="361E0B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E583F">
              <w:t>402-202-0702</w:t>
            </w:r>
          </w:p>
          <w:p w:rsidR="001E5208" w:rsidP="00D629A3" w:rsidRDefault="001E5208" w14:paraId="027A8BDE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90B5F" w:rsidP="00D629A3" w:rsidRDefault="00E90B5F" w14:paraId="60B1942C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Pr="00940E9E" w:rsidR="00D629A3" w:rsidP="78F865C4" w:rsidRDefault="00940E9E" w14:paraId="199AAEF1" w14:textId="320704B6">
            <w:pPr>
              <w:pStyle w:val="Normal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noProof w:val="0"/>
                <w:sz w:val="20"/>
                <w:szCs w:val="20"/>
                <w:lang w:val="en-US"/>
              </w:rPr>
            </w:pPr>
            <w:hyperlink r:id="Rd4b46f0b6f9f4603">
              <w:r w:rsidRPr="78F865C4" w:rsidR="2C665563">
                <w:rPr>
                  <w:rStyle w:val="Hyperlink"/>
                  <w:rFonts w:ascii="Calibri" w:hAnsi="Calibri" w:eastAsia="Calibri" w:cs="Calibri"/>
                  <w:noProof w:val="0"/>
                  <w:sz w:val="20"/>
                  <w:szCs w:val="20"/>
                  <w:lang w:val="en-US"/>
                </w:rPr>
                <w:t>quentin.brown@educarelincoln.org</w:t>
              </w:r>
            </w:hyperlink>
          </w:p>
          <w:p w:rsidRPr="00940E9E" w:rsidR="00D629A3" w:rsidP="78F865C4" w:rsidRDefault="00940E9E" w14:paraId="116D1D46" w14:textId="6AB8426D">
            <w:pPr>
              <w:pStyle w:val="Normal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</w:p>
          <w:p w:rsidR="00747214" w:rsidP="00D629A3" w:rsidRDefault="46EE80C0" w14:paraId="32F44977" w14:textId="5BD9D9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458-3171</w:t>
            </w:r>
          </w:p>
          <w:p w:rsidR="001E5208" w:rsidP="00D629A3" w:rsidRDefault="001E5208" w14:paraId="02EFA76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D629A3" w:rsidP="00D629A3" w:rsidRDefault="002576B5" w14:paraId="1E165C5F" w14:textId="753F5BE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9">
              <w:r w:rsidRPr="46EE80C0" w:rsidR="46EE80C0">
                <w:rPr>
                  <w:rStyle w:val="Hyperlink"/>
                </w:rPr>
                <w:t>mdel@lps.org</w:t>
              </w:r>
            </w:hyperlink>
            <w:r w:rsidR="46EE80C0">
              <w:t xml:space="preserve"> </w:t>
            </w:r>
          </w:p>
          <w:p w:rsidR="00D629A3" w:rsidP="00D629A3" w:rsidRDefault="00D629A3" w14:paraId="08AC1498" w14:textId="5F2FD9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436-1904</w:t>
            </w:r>
          </w:p>
          <w:p w:rsidR="001E5208" w:rsidP="00D629A3" w:rsidRDefault="001E5208" w14:paraId="44875BCC" w14:textId="512D77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74E28" w:rsidP="00E90B5F" w:rsidRDefault="00E74E28" w14:paraId="55747FE1" w14:textId="7D4F350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747214" w:rsidTr="78F865C4" w14:paraId="18FA531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00E74E28" w14:paraId="534FA0D9" w14:textId="7295C4CE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Loup Ci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00E74E28" w14:paraId="30DA8591" w14:textId="64C57E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E74E28" w:rsidP="46EE80C0" w:rsidRDefault="00E74E28" w14:paraId="60F265BE" w14:textId="77F6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  <w:p w:rsidRPr="00A84436" w:rsidR="00747214" w:rsidP="00E74E28" w:rsidRDefault="46EE80C0" w14:paraId="5FA8522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O Box 509</w:t>
            </w:r>
          </w:p>
          <w:p w:rsidRPr="008A065D" w:rsidR="00E74E28" w:rsidP="00E74E28" w:rsidRDefault="46EE80C0" w14:paraId="4A42D242" w14:textId="7852E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up City, NE 6885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74E28" w:rsidP="008A065D" w:rsidRDefault="008549F4" w14:paraId="5D0720DE" w14:textId="3C151E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chelle Dredge</w:t>
            </w:r>
          </w:p>
          <w:p w:rsidR="008549F4" w:rsidP="008A065D" w:rsidRDefault="008549F4" w14:paraId="34428FD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E74E28" w:rsidP="008A065D" w:rsidRDefault="00E74E28" w14:paraId="00890BDE" w14:textId="21009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8549F4" w:rsidP="78F865C4" w:rsidRDefault="002576B5" w14:paraId="593302DE" w14:textId="795177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dd2a1ea08326481e">
              <w:r w:rsidRPr="78F865C4" w:rsidR="008549F4">
                <w:rPr>
                  <w:rStyle w:val="Hyperlink"/>
                  <w:sz w:val="20"/>
                  <w:szCs w:val="20"/>
                </w:rPr>
                <w:t>mdredge@centralnebraskacap.com</w:t>
              </w:r>
            </w:hyperlink>
            <w:r w:rsidRPr="78F865C4" w:rsidR="008549F4">
              <w:rPr>
                <w:sz w:val="20"/>
                <w:szCs w:val="20"/>
              </w:rPr>
              <w:t xml:space="preserve">  </w:t>
            </w:r>
          </w:p>
          <w:p w:rsidR="00747214" w:rsidP="00E74E28" w:rsidRDefault="008549F4" w14:paraId="2498E79E" w14:textId="73C6E1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6EE80C0">
              <w:t>308-745-0780</w:t>
            </w:r>
            <w:r w:rsidRPr="1B72E3AE">
              <w:t xml:space="preserve"> </w:t>
            </w:r>
            <w:r w:rsidRPr="00136BE8">
              <w:t>x114</w:t>
            </w:r>
          </w:p>
        </w:tc>
      </w:tr>
      <w:tr w:rsidRPr="005F539F" w:rsidR="008549F4" w:rsidTr="78F865C4" w14:paraId="48176D8F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A065D" w:rsidRDefault="008549F4" w14:paraId="0C0CEB93" w14:textId="072776D4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Millar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A065D" w:rsidRDefault="008549F4" w14:paraId="66B62C02" w14:textId="69CC3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</w:t>
            </w:r>
            <w:r w:rsidR="005E2470">
              <w:rPr>
                <w:rFonts w:eastAsiaTheme="minorEastAsia"/>
                <w:color w:val="000000" w:themeColor="text1"/>
              </w:rPr>
              <w:t>i</w:t>
            </w:r>
            <w:r>
              <w:rPr>
                <w:rFonts w:eastAsiaTheme="minorEastAsia"/>
                <w:color w:val="000000" w:themeColor="text1"/>
              </w:rPr>
              <w:t>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549F4" w:rsidRDefault="008549F4" w14:paraId="6CCA907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820 N street</w:t>
            </w:r>
          </w:p>
          <w:p w:rsidR="008549F4" w:rsidP="008549F4" w:rsidRDefault="008549F4" w14:paraId="75C33F1C" w14:textId="321587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3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088C" w:rsidP="008A065D" w:rsidRDefault="008549F4" w14:paraId="5E591513" w14:textId="581ED3D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549F4">
              <w:t>Jean Ubbelohde</w:t>
            </w:r>
            <w:r w:rsidR="00492F39"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940E9E" w:rsidR="008549F4" w:rsidP="008549F4" w:rsidRDefault="002576B5" w14:paraId="7D7698B7" w14:textId="0A0E3BD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w:history="1" r:id="rId31">
              <w:r w:rsidRPr="00940E9E" w:rsidR="008549F4">
                <w:rPr>
                  <w:rStyle w:val="Hyperlink"/>
                  <w:sz w:val="20"/>
                  <w:szCs w:val="20"/>
                </w:rPr>
                <w:t>jrubbelohde@mpsomaha.org</w:t>
              </w:r>
            </w:hyperlink>
            <w:r w:rsidRPr="00940E9E" w:rsidR="008549F4">
              <w:rPr>
                <w:sz w:val="20"/>
                <w:szCs w:val="20"/>
              </w:rPr>
              <w:t xml:space="preserve"> </w:t>
            </w:r>
          </w:p>
          <w:p w:rsidR="00492F39" w:rsidP="00492F39" w:rsidRDefault="008549F4" w14:paraId="1A8A5624" w14:textId="6DF9A38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715-8307</w:t>
            </w:r>
          </w:p>
        </w:tc>
      </w:tr>
      <w:tr w:rsidRPr="005F539F" w:rsidR="008549F4" w:rsidTr="78F865C4" w14:paraId="54BD533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A065D" w:rsidRDefault="0066088C" w14:paraId="661C0B45" w14:textId="02C5C17E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orfol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A065D" w:rsidRDefault="001B66AB" w14:paraId="5CE94C60" w14:textId="5BA033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</w:t>
            </w:r>
            <w:r w:rsidR="005E2470">
              <w:rPr>
                <w:rFonts w:eastAsiaTheme="minorEastAsia"/>
                <w:color w:val="000000" w:themeColor="text1"/>
              </w:rPr>
              <w:t>i</w:t>
            </w:r>
            <w:r>
              <w:rPr>
                <w:rFonts w:eastAsiaTheme="minorEastAsia"/>
                <w:color w:val="000000" w:themeColor="text1"/>
              </w:rPr>
              <w:t>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66088C" w:rsidR="0066088C" w:rsidP="0066088C" w:rsidRDefault="46EE80C0" w14:paraId="5B0243A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310 S. 3rd</w:t>
            </w:r>
          </w:p>
          <w:p w:rsidR="0066088C" w:rsidP="0066088C" w:rsidRDefault="46EE80C0" w14:paraId="7D23F7CE" w14:textId="588851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rfolk, NE 687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088C" w:rsidP="0066088C" w:rsidRDefault="0066088C" w14:paraId="1667E297" w14:textId="15A8EF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lissa Jantz</w:t>
            </w:r>
            <w:r w:rsidR="001B66AB">
              <w:t xml:space="preserve"> </w:t>
            </w:r>
          </w:p>
          <w:p w:rsidR="008549F4" w:rsidP="0066088C" w:rsidRDefault="008549F4" w14:paraId="3787027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66088C" w:rsidP="0066088C" w:rsidRDefault="0066088C" w14:paraId="67E6A07B" w14:textId="1D0465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6088C" w:rsidP="0066088C" w:rsidRDefault="002576B5" w14:paraId="2B94C0DF" w14:textId="445525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32">
              <w:r w:rsidRPr="00721625" w:rsidR="0066088C">
                <w:rPr>
                  <w:rStyle w:val="Hyperlink"/>
                </w:rPr>
                <w:t>melissajantz@npsne.org</w:t>
              </w:r>
            </w:hyperlink>
            <w:r w:rsidR="0066088C">
              <w:t xml:space="preserve"> </w:t>
            </w:r>
          </w:p>
          <w:p w:rsidR="0066088C" w:rsidP="0066088C" w:rsidRDefault="0066088C" w14:paraId="04B7E99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C52E6">
              <w:t>402-644-2500</w:t>
            </w:r>
          </w:p>
          <w:p w:rsidR="008549F4" w:rsidP="0066088C" w:rsidRDefault="008549F4" w14:paraId="15A77843" w14:textId="4CBDE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5F539F" w:rsidR="008549F4" w:rsidTr="78F865C4" w14:paraId="5CC41B5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A065D" w:rsidRDefault="001B66AB" w14:paraId="1C675466" w14:textId="4E74BC34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Omah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A065D" w:rsidRDefault="00F2067D" w14:paraId="431D94C3" w14:textId="34D882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enter &amp; 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F2067D" w:rsidP="00F2067D" w:rsidRDefault="006B6150" w14:paraId="10769076" w14:textId="1F03951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artner: </w:t>
            </w:r>
            <w:r w:rsidR="00F2067D">
              <w:t xml:space="preserve">Educare </w:t>
            </w:r>
            <w:r w:rsidRPr="00F2067D" w:rsidR="00F2067D">
              <w:t xml:space="preserve">Indian Hills </w:t>
            </w:r>
          </w:p>
          <w:p w:rsidR="00F2067D" w:rsidP="00F2067D" w:rsidRDefault="00F2067D" w14:paraId="01ED6595" w14:textId="6F64FE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109 W St</w:t>
            </w:r>
          </w:p>
          <w:p w:rsidR="00F2067D" w:rsidP="00F2067D" w:rsidRDefault="00F2067D" w14:paraId="31EE0E2D" w14:textId="23EBA0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7</w:t>
            </w:r>
          </w:p>
          <w:p w:rsidR="002C7B98" w:rsidP="00F2067D" w:rsidRDefault="002C7B98" w14:paraId="2AF27F5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F2067D" w:rsidP="00F2067D" w:rsidRDefault="006B6150" w14:paraId="6972818F" w14:textId="59B179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artner: </w:t>
            </w:r>
            <w:r w:rsidR="00F2067D">
              <w:t xml:space="preserve">Educare </w:t>
            </w:r>
            <w:proofErr w:type="spellStart"/>
            <w:r w:rsidR="00F2067D">
              <w:t>Kellom</w:t>
            </w:r>
            <w:proofErr w:type="spellEnd"/>
          </w:p>
          <w:p w:rsidR="00F2067D" w:rsidP="00F2067D" w:rsidRDefault="00F2067D" w14:paraId="7F3D2C72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123 Paul St</w:t>
            </w:r>
          </w:p>
          <w:p w:rsidR="00F2067D" w:rsidP="00F2067D" w:rsidRDefault="00F2067D" w14:paraId="79ABDBF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2</w:t>
            </w:r>
          </w:p>
          <w:p w:rsidR="002C7B98" w:rsidP="00F2067D" w:rsidRDefault="002C7B98" w14:paraId="0D7B7B4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F2067D" w:rsidRDefault="006B6150" w14:paraId="243FAD83" w14:textId="7B8100A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artner: </w:t>
            </w:r>
            <w:r w:rsidRPr="002C7B98" w:rsidR="002C7B98">
              <w:t>Omaha Early Learning C</w:t>
            </w:r>
            <w:r w:rsidR="002C7B98">
              <w:t>enter Gateway</w:t>
            </w:r>
          </w:p>
          <w:p w:rsidR="002C7B98" w:rsidP="002C7B98" w:rsidRDefault="002C7B98" w14:paraId="663508A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810 South 42nd Street</w:t>
            </w:r>
          </w:p>
          <w:p w:rsidR="002C7B98" w:rsidP="002C7B98" w:rsidRDefault="002C7B98" w14:paraId="3E0A74A7" w14:textId="43495FE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7</w:t>
            </w:r>
          </w:p>
          <w:p w:rsidR="002C7B98" w:rsidP="002C7B98" w:rsidRDefault="006B6150" w14:paraId="14B20310" w14:textId="3CB18D1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artner: </w:t>
            </w:r>
            <w:r w:rsidR="002C7B98">
              <w:t>Omaha Early Learning Center Skinner</w:t>
            </w:r>
          </w:p>
          <w:p w:rsidR="002C7B98" w:rsidP="002C7B98" w:rsidRDefault="002C7B98" w14:paraId="4145555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201 North 34 Ave.</w:t>
            </w:r>
          </w:p>
          <w:p w:rsidR="002C7B98" w:rsidP="002C7B98" w:rsidRDefault="002C7B98" w14:paraId="60E0D029" w14:textId="1BE803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1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90B5F" w:rsidR="00F2067D" w:rsidP="00F2067D" w:rsidRDefault="00F2067D" w14:paraId="4C5B91BA" w14:textId="3FC0C6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90B5F">
              <w:t xml:space="preserve">Amie Combs </w:t>
            </w:r>
            <w:r w:rsidR="00A84436">
              <w:t>(Educare Director)</w:t>
            </w:r>
          </w:p>
          <w:p w:rsidR="002C7B98" w:rsidP="00F2067D" w:rsidRDefault="002C7B98" w14:paraId="5885F64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="00F2067D" w:rsidP="00F2067D" w:rsidRDefault="00F2067D" w14:paraId="24BF77D8" w14:textId="1FDB70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F2067D" w:rsidRDefault="002C7B98" w14:paraId="40674EA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F2067D" w:rsidP="00F2067D" w:rsidRDefault="00F2067D" w14:paraId="38441AA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F2067D" w:rsidRDefault="002C7B98" w14:paraId="7270EF8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6B6150" w:rsidP="00F2067D" w:rsidRDefault="006B6150" w14:paraId="625471A3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002C7B98" w:rsidRDefault="00940E9E" w14:paraId="48D237FE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002C7B98" w:rsidRDefault="00940E9E" w14:paraId="725F0D70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00B9BAA3" w14:textId="43BADA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eresa Cavalieri </w:t>
            </w:r>
            <w:r w:rsidR="00A84436">
              <w:t xml:space="preserve">(OELC Director) </w:t>
            </w:r>
          </w:p>
          <w:p w:rsidR="002C7B98" w:rsidP="002C7B98" w:rsidRDefault="002C7B98" w14:paraId="70DC5E3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102DA2F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285EEC7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7D86E39E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665B3" w:rsidP="002C7B98" w:rsidRDefault="001665B3" w14:paraId="3FCDE28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940E9E" w:rsidRDefault="002C7B98" w14:paraId="2B9E8E23" w14:textId="147443D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940E9E" w:rsidR="00F2067D" w:rsidP="00F2067D" w:rsidRDefault="002576B5" w14:paraId="1730C1A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w:history="1" r:id="rId33">
              <w:r w:rsidRPr="00940E9E" w:rsidR="00F2067D">
                <w:rPr>
                  <w:rStyle w:val="Hyperlink"/>
                  <w:sz w:val="18"/>
                  <w:szCs w:val="18"/>
                </w:rPr>
                <w:t>ACoomes@educareomaha.org</w:t>
              </w:r>
            </w:hyperlink>
            <w:r w:rsidRPr="00940E9E" w:rsidR="00F2067D">
              <w:rPr>
                <w:sz w:val="18"/>
                <w:szCs w:val="18"/>
              </w:rPr>
              <w:t xml:space="preserve"> </w:t>
            </w:r>
          </w:p>
          <w:p w:rsidR="00F2067D" w:rsidP="00F2067D" w:rsidRDefault="00F2067D" w14:paraId="1C130BE3" w14:textId="5554475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502-0352</w:t>
            </w:r>
          </w:p>
          <w:p w:rsidR="00F2067D" w:rsidP="00F2067D" w:rsidRDefault="00F2067D" w14:paraId="1138AEDE" w14:textId="0E35C2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90B5F" w:rsidP="00F2067D" w:rsidRDefault="00E90B5F" w14:paraId="1C2879E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F2067D" w:rsidRDefault="002C7B98" w14:paraId="34359804" w14:textId="5C986FD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6B6150" w:rsidP="00F2067D" w:rsidRDefault="006B6150" w14:paraId="5F07F5C7" w14:textId="2A92F8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00F2067D" w:rsidRDefault="00940E9E" w14:paraId="63468CDD" w14:textId="2496E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00F2067D" w:rsidRDefault="00940E9E" w14:paraId="4C991BA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6B6150" w:rsidP="00F2067D" w:rsidRDefault="006B6150" w14:paraId="1C650789" w14:textId="7BA6531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80504A" w:rsidP="00F2067D" w:rsidRDefault="0080504A" w14:paraId="0858B42C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Pr="00940E9E" w:rsidR="002C7B98" w:rsidP="002C7B98" w:rsidRDefault="002576B5" w14:paraId="08731638" w14:textId="05C2D65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w:history="1" r:id="rId34">
              <w:r w:rsidRPr="00940E9E" w:rsidR="002C7B98">
                <w:rPr>
                  <w:rStyle w:val="Hyperlink"/>
                  <w:sz w:val="18"/>
                  <w:szCs w:val="18"/>
                </w:rPr>
                <w:t>Teresa.Cavalieri@omahaelc.org</w:t>
              </w:r>
            </w:hyperlink>
            <w:r w:rsidRPr="00940E9E" w:rsidR="002C7B98">
              <w:rPr>
                <w:sz w:val="18"/>
                <w:szCs w:val="18"/>
              </w:rPr>
              <w:t xml:space="preserve"> </w:t>
            </w:r>
          </w:p>
          <w:p w:rsidR="002C7B98" w:rsidP="002C7B98" w:rsidRDefault="002C7B98" w14:paraId="422811C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531-599-1050 </w:t>
            </w:r>
          </w:p>
          <w:p w:rsidR="002C7B98" w:rsidP="002C7B98" w:rsidRDefault="002C7B98" w14:paraId="7001E03D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2AD3298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3400A92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665B3" w:rsidP="002C7B98" w:rsidRDefault="001665B3" w14:paraId="1FB5322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7CBF9500" w14:textId="7C324C0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2C7B98" w:rsidTr="78F865C4" w14:paraId="0E631C0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8A065D" w:rsidRDefault="002C7B98" w14:paraId="0C44D6DD" w14:textId="6711A116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Or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8A065D" w:rsidRDefault="002C7B98" w14:paraId="47F38738" w14:textId="7101B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2C7B98" w:rsidP="002C7B98" w:rsidRDefault="46EE80C0" w14:paraId="20C8559D" w14:textId="07163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O Box 509</w:t>
            </w:r>
          </w:p>
          <w:p w:rsidR="002C7B98" w:rsidP="002C7B98" w:rsidRDefault="46EE80C0" w14:paraId="649757C1" w14:textId="4F58D5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up City, NE 6885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F2067D" w:rsidRDefault="002C7B98" w14:paraId="3A49A6B4" w14:textId="52D95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C7B98">
              <w:t xml:space="preserve">Michelle Dredge </w:t>
            </w:r>
          </w:p>
          <w:p w:rsidR="002C7B98" w:rsidP="00F2067D" w:rsidRDefault="002C7B98" w14:paraId="32578A0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C7B98" w:rsidP="00F2067D" w:rsidRDefault="002C7B98" w14:paraId="1D0E788F" w14:textId="761A21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2C7B98" w:rsidP="002C7B98" w:rsidRDefault="002576B5" w14:paraId="1DB88D69" w14:textId="3227A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096ac6c322f545e7">
              <w:r w:rsidRPr="78F865C4" w:rsidR="002C7B98">
                <w:rPr>
                  <w:rStyle w:val="Hyperlink"/>
                  <w:sz w:val="20"/>
                  <w:szCs w:val="20"/>
                </w:rPr>
                <w:t>mdredge@centralnebraskacap.com</w:t>
              </w:r>
            </w:hyperlink>
            <w:r w:rsidRPr="78F865C4" w:rsidR="002C7B98">
              <w:rPr>
                <w:sz w:val="20"/>
                <w:szCs w:val="20"/>
              </w:rPr>
              <w:t xml:space="preserve">  </w:t>
            </w:r>
            <w:r w:rsidR="002C7B98">
              <w:rPr/>
              <w:t xml:space="preserve"> </w:t>
            </w:r>
          </w:p>
          <w:p w:rsidR="002C7B98" w:rsidP="002C7B98" w:rsidRDefault="002C7B98" w14:paraId="4F33B993" w14:textId="2DC17E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08-745-0780 </w:t>
            </w:r>
            <w:r w:rsidRPr="002C7B98">
              <w:rPr>
                <w:shd w:val="clear" w:color="auto" w:fill="FFFF00"/>
              </w:rPr>
              <w:t xml:space="preserve"> </w:t>
            </w:r>
          </w:p>
        </w:tc>
      </w:tr>
      <w:tr w:rsidRPr="005F539F" w:rsidR="002C7B98" w:rsidTr="78F865C4" w14:paraId="1F36BCA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8A065D" w:rsidRDefault="006B6150" w14:paraId="11066046" w14:textId="5C549870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apillion-LaVist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8A065D" w:rsidRDefault="006B6150" w14:paraId="3CA80571" w14:textId="699980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B6150" w:rsidP="006B6150" w:rsidRDefault="006B6150" w14:paraId="3E8C218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11 N. Monroe</w:t>
            </w:r>
          </w:p>
          <w:p w:rsidR="002C7B98" w:rsidP="006B6150" w:rsidRDefault="006B6150" w14:paraId="14E599BE" w14:textId="20EF04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pillion, NE 6804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6B6150" w:rsidRDefault="46EE80C0" w14:paraId="7F8BFE3E" w14:textId="06B0FD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 xml:space="preserve">Patti Drewes-Hynek </w:t>
            </w:r>
          </w:p>
          <w:p w:rsidRPr="006B6150" w:rsidR="006B6150" w:rsidP="006B6150" w:rsidRDefault="006B6150" w14:paraId="4747D1C2" w14:textId="149A83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B6150" w:rsidP="006B6150" w:rsidRDefault="002576B5" w14:paraId="3263FC6A" w14:textId="1340F0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36">
              <w:r w:rsidRPr="00A25226" w:rsidR="006B6150">
                <w:rPr>
                  <w:rStyle w:val="Hyperlink"/>
                </w:rPr>
                <w:t>Pdrewes-hynek@paplv.org</w:t>
              </w:r>
            </w:hyperlink>
            <w:r w:rsidR="006B6150">
              <w:t xml:space="preserve"> </w:t>
            </w:r>
          </w:p>
          <w:p w:rsidR="002C7B98" w:rsidP="00A84436" w:rsidRDefault="006B6150" w14:paraId="2946E11C" w14:textId="4F02E8E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514-3242</w:t>
            </w:r>
          </w:p>
        </w:tc>
      </w:tr>
      <w:tr w:rsidRPr="005F539F" w:rsidR="002C7B98" w:rsidTr="78F865C4" w14:paraId="3831C0E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1C781F" w:rsidRDefault="001C781F" w14:paraId="39B3FFCC" w14:textId="6D035B0F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lattsmout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8A065D" w:rsidRDefault="001C781F" w14:paraId="4968F71F" w14:textId="40D2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7A66DC" w:rsidR="001C781F" w:rsidP="001C781F" w:rsidRDefault="46EE80C0" w14:paraId="1CB9496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1912 East Hwy 34</w:t>
            </w:r>
          </w:p>
          <w:p w:rsidRPr="007A66DC" w:rsidR="002C7B98" w:rsidP="001C781F" w:rsidRDefault="46EE80C0" w14:paraId="0E939E6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lattsmouth, NE 68048</w:t>
            </w:r>
          </w:p>
          <w:p w:rsidR="007A66DC" w:rsidP="46EE80C0" w:rsidRDefault="007A66DC" w14:paraId="5ADD3B13" w14:textId="7ABA1A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1C781F" w:rsidRDefault="001C781F" w14:paraId="4C44CC83" w14:textId="7EDD8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m Dobrovolny  </w:t>
            </w:r>
          </w:p>
          <w:p w:rsidR="002C7B98" w:rsidP="001C781F" w:rsidRDefault="002C7B98" w14:paraId="7430276F" w14:textId="3DAE4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1C781F" w:rsidP="001C781F" w:rsidRDefault="002576B5" w14:paraId="7F19F620" w14:textId="044AB7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37">
              <w:r w:rsidRPr="00A25226" w:rsidR="001C781F">
                <w:rPr>
                  <w:rStyle w:val="Hyperlink"/>
                </w:rPr>
                <w:t>pdobrovolny@pcsd.org</w:t>
              </w:r>
            </w:hyperlink>
            <w:r w:rsidR="001C781F">
              <w:t xml:space="preserve">   </w:t>
            </w:r>
          </w:p>
          <w:p w:rsidR="001C781F" w:rsidP="001C781F" w:rsidRDefault="001C781F" w14:paraId="2204185F" w14:textId="69108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402-296-5250 </w:t>
            </w:r>
          </w:p>
          <w:p w:rsidR="002C7B98" w:rsidP="001C781F" w:rsidRDefault="002C7B98" w14:paraId="7665BDDD" w14:textId="13648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5F539F" w:rsidR="001C781F" w:rsidTr="78F865C4" w14:paraId="26D4B6C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1C781F" w:rsidRDefault="007A66DC" w14:paraId="58288F8E" w14:textId="64802D32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ante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8A065D" w:rsidRDefault="007A66DC" w14:paraId="27181FD1" w14:textId="42A8259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A66DC" w:rsidP="007A66DC" w:rsidRDefault="007A66DC" w14:paraId="0A26B034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6 Frazier Ave. E</w:t>
            </w:r>
          </w:p>
          <w:p w:rsidR="001C781F" w:rsidP="007A66DC" w:rsidRDefault="007A66DC" w14:paraId="6389579C" w14:textId="09426E3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Niobrara, NE 6876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7A66DC" w:rsidRDefault="007A66DC" w14:paraId="26F2EED7" w14:textId="583E7D3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75ED1B05">
              <w:rPr/>
              <w:t>Joan Stewar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1C781F" w:rsidP="007A66DC" w:rsidRDefault="002576B5" w14:paraId="50C1688D" w14:textId="2FA9DE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7A66DC">
              <w:rPr/>
              <w:t xml:space="preserve"> 402-857-2741</w:t>
            </w:r>
          </w:p>
        </w:tc>
      </w:tr>
      <w:tr w:rsidRPr="005F539F" w:rsidR="001C781F" w:rsidTr="78F865C4" w14:paraId="1DB31C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1C781F" w:rsidRDefault="005111C2" w14:paraId="131BFB7B" w14:textId="14C35E83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chuyl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8A065D" w:rsidRDefault="005111C2" w14:paraId="338B5655" w14:textId="1F3B4C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Homevisiting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5111C2" w:rsidP="005111C2" w:rsidRDefault="005111C2" w14:paraId="14A931B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 E. 15th</w:t>
            </w:r>
          </w:p>
          <w:p w:rsidR="001C781F" w:rsidP="005111C2" w:rsidRDefault="005111C2" w14:paraId="037BBAA6" w14:textId="39E61C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uyler, NE 686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5111C2" w:rsidRDefault="005111C2" w14:paraId="4A1DF768" w14:textId="799BF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ill Comley </w:t>
            </w:r>
          </w:p>
          <w:p w:rsidR="002B0F7D" w:rsidP="005111C2" w:rsidRDefault="002B0F7D" w14:paraId="44BB5F9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B0F7D" w:rsidP="002B0F7D" w:rsidRDefault="002B0F7D" w14:paraId="3CB41586" w14:textId="048FB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5111C2" w:rsidP="005111C2" w:rsidRDefault="002576B5" w14:paraId="0E36F39B" w14:textId="2436FE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39">
              <w:r w:rsidRPr="00A25226" w:rsidR="005111C2">
                <w:rPr>
                  <w:rStyle w:val="Hyperlink"/>
                </w:rPr>
                <w:t>Bill.comley@schuylercommuityschools.org</w:t>
              </w:r>
            </w:hyperlink>
            <w:r w:rsidR="005111C2">
              <w:t xml:space="preserve">   </w:t>
            </w:r>
          </w:p>
          <w:p w:rsidR="002B0F7D" w:rsidP="002B0F7D" w:rsidRDefault="005111C2" w14:paraId="63AA7764" w14:textId="120D6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352-9940 x302</w:t>
            </w:r>
          </w:p>
        </w:tc>
      </w:tr>
      <w:tr w:rsidRPr="005F539F" w:rsidR="001C781F" w:rsidTr="78F865C4" w14:paraId="1CC4F50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1C781F" w:rsidRDefault="002B0F7D" w14:paraId="559EDD39" w14:textId="398301DD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cottsbluff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8A065D" w:rsidRDefault="002B0F7D" w14:paraId="4A99B6B0" w14:textId="553370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2B0F7D" w:rsidR="002B0F7D" w:rsidP="002B0F7D" w:rsidRDefault="46EE80C0" w14:paraId="0B3B137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1722 1st Ave.</w:t>
            </w:r>
          </w:p>
          <w:p w:rsidRPr="002B0F7D" w:rsidR="001C781F" w:rsidP="002B0F7D" w:rsidRDefault="46EE80C0" w14:paraId="7108D9F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Scottsbluff, NE 69361</w:t>
            </w:r>
          </w:p>
          <w:p w:rsidR="002B0F7D" w:rsidP="46EE80C0" w:rsidRDefault="002B0F7D" w14:paraId="060255C2" w14:textId="64D746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2B0F7D" w:rsidRDefault="002B0F7D" w14:paraId="07775845" w14:textId="78D845A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Jodi Benson </w:t>
            </w:r>
          </w:p>
          <w:p w:rsidR="00A84436" w:rsidP="00A84436" w:rsidRDefault="00A84436" w14:paraId="1701EF24" w14:textId="152E78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C781F" w:rsidP="002B0F7D" w:rsidRDefault="001C781F" w14:paraId="22A0A275" w14:textId="265BC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2B0F7D" w:rsidP="002B0F7D" w:rsidRDefault="002576B5" w14:paraId="029BDAFC" w14:textId="7937674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40">
              <w:r w:rsidRPr="00A25226" w:rsidR="002B0F7D">
                <w:rPr>
                  <w:rStyle w:val="Hyperlink"/>
                </w:rPr>
                <w:t>Jbenson@sbps.net</w:t>
              </w:r>
            </w:hyperlink>
            <w:r w:rsidR="002B0F7D">
              <w:t xml:space="preserve"> </w:t>
            </w:r>
          </w:p>
          <w:p w:rsidR="002B0F7D" w:rsidP="002B0F7D" w:rsidRDefault="002B0F7D" w14:paraId="302CB743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6293</w:t>
            </w:r>
          </w:p>
          <w:p w:rsidR="001C781F" w:rsidP="002B0F7D" w:rsidRDefault="001C781F" w14:paraId="07853813" w14:textId="32E064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2B0F7D" w:rsidTr="78F865C4" w14:paraId="5EED432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1C781F" w:rsidRDefault="006659CE" w14:paraId="4EB4E82C" w14:textId="4C3CB96C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eward, Milford &amp; Centennia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8A065D" w:rsidRDefault="006659CE" w14:paraId="0D3BC9B6" w14:textId="3176E7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006659CE"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 w:rsidRPr="006659CE"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13797" w:rsidP="002B0F7D" w:rsidRDefault="46EE80C0" w14:paraId="2E7199B1" w14:textId="5DD35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0 5</w:t>
            </w:r>
            <w:r w:rsidRPr="46EE80C0">
              <w:rPr>
                <w:vertAlign w:val="superscript"/>
              </w:rPr>
              <w:t>th</w:t>
            </w:r>
            <w:r>
              <w:t xml:space="preserve"> St. </w:t>
            </w:r>
          </w:p>
          <w:p w:rsidR="00713797" w:rsidP="46EE80C0" w:rsidRDefault="46EE80C0" w14:paraId="49B609E8" w14:textId="0F61ED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lford, NE 6840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A02B7" w:rsidR="081913F4" w:rsidP="45A60D26" w:rsidRDefault="081913F4" w14:paraId="2059D71F" w14:textId="2AF1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sz w:val="20"/>
                <w:szCs w:val="20"/>
              </w:rPr>
            </w:pPr>
            <w:r w:rsidRPr="2B515BC4" w:rsidR="7E96EE2D">
              <w:rPr>
                <w:rFonts w:ascii="Calibri" w:hAnsi="Calibri" w:eastAsia="Calibri" w:cs="Calibri"/>
                <w:sz w:val="20"/>
                <w:szCs w:val="20"/>
              </w:rPr>
              <w:t xml:space="preserve">Connie </w:t>
            </w:r>
            <w:r w:rsidRPr="2B515BC4" w:rsidR="1E27E1A5">
              <w:rPr>
                <w:rFonts w:ascii="Calibri" w:hAnsi="Calibri" w:eastAsia="Calibri" w:cs="Calibri"/>
                <w:sz w:val="20"/>
                <w:szCs w:val="20"/>
              </w:rPr>
              <w:t>B</w:t>
            </w:r>
            <w:r w:rsidRPr="2B515BC4" w:rsidR="7E96EE2D">
              <w:rPr>
                <w:rFonts w:ascii="Calibri" w:hAnsi="Calibri" w:eastAsia="Calibri" w:cs="Calibri"/>
                <w:sz w:val="20"/>
                <w:szCs w:val="20"/>
              </w:rPr>
              <w:t>iaggio</w:t>
            </w:r>
          </w:p>
          <w:p w:rsidR="006659CE" w:rsidP="002B0F7D" w:rsidRDefault="006659CE" w14:paraId="4195FA68" w14:textId="31B43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B0F7D" w:rsidP="002B0F7D" w:rsidRDefault="002B0F7D" w14:paraId="67A6EB5C" w14:textId="0396FE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81913F4" w:rsidP="774F65AF" w:rsidRDefault="00186F95" w14:paraId="0900CF4D" w14:textId="1D1967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sz w:val="18"/>
                <w:szCs w:val="18"/>
              </w:rPr>
            </w:pPr>
            <w:hyperlink r:id="R79fdb7818d74452b">
              <w:r w:rsidRPr="2B515BC4" w:rsidR="7E96EE2D">
                <w:rPr>
                  <w:rStyle w:val="Hyperlink"/>
                  <w:rFonts w:ascii="Calibri" w:hAnsi="Calibri" w:eastAsia="Calibri" w:cs="Calibri"/>
                  <w:color w:val="0000FF"/>
                  <w:sz w:val="18"/>
                  <w:szCs w:val="18"/>
                </w:rPr>
                <w:t>connie.biaggio@sewardschools.org</w:t>
              </w:r>
            </w:hyperlink>
          </w:p>
          <w:p w:rsidRPr="004020A7" w:rsidR="006659CE" w:rsidP="006659CE" w:rsidRDefault="006659CE" w14:paraId="09A01FB6" w14:textId="4BD60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020A7">
              <w:rPr>
                <w:sz w:val="20"/>
                <w:szCs w:val="20"/>
              </w:rPr>
              <w:t xml:space="preserve"> </w:t>
            </w:r>
            <w:r w:rsidRPr="004020A7" w:rsidR="004020A7">
              <w:rPr>
                <w:rStyle w:val="w8qarf"/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 </w:t>
            </w:r>
            <w:hyperlink w:history="1" r:id="rId42">
              <w:r w:rsidRPr="004020A7" w:rsidR="004020A7">
                <w:rPr>
                  <w:rStyle w:val="zgwrf"/>
                  <w:rFonts w:ascii="Arial" w:hAnsi="Arial" w:cs="Arial"/>
                  <w:sz w:val="20"/>
                  <w:szCs w:val="20"/>
                  <w:u w:val="single"/>
                  <w:shd w:val="clear" w:color="auto" w:fill="FFFFFF"/>
                </w:rPr>
                <w:t>(402) 643-2941</w:t>
              </w:r>
            </w:hyperlink>
          </w:p>
        </w:tc>
      </w:tr>
      <w:tr w:rsidRPr="005F539F" w:rsidR="002B0F7D" w:rsidTr="78F865C4" w14:paraId="2E20EE0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1C781F" w:rsidRDefault="006659CE" w14:paraId="1C5380D5" w14:textId="60AC6121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idn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8A065D" w:rsidRDefault="006659CE" w14:paraId="4A823ED9" w14:textId="3393925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59CE" w:rsidP="006659CE" w:rsidRDefault="006659CE" w14:paraId="01B1F203" w14:textId="687763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215 Avenue I Scottsbluff, NE 693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6659CE" w:rsidRDefault="006659CE" w14:paraId="3368023F" w14:textId="3B4652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Renee Miller </w:t>
            </w:r>
          </w:p>
          <w:p w:rsidR="006659CE" w:rsidP="00A84436" w:rsidRDefault="006659CE" w14:paraId="229E1523" w14:textId="382B0C1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659CE" w:rsidP="006659CE" w:rsidRDefault="002576B5" w14:paraId="009309FB" w14:textId="1D6F1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43">
              <w:r w:rsidRPr="00A25226" w:rsidR="006659CE">
                <w:rPr>
                  <w:rStyle w:val="Hyperlink"/>
                </w:rPr>
                <w:t>rmiller@esu13.org</w:t>
              </w:r>
            </w:hyperlink>
            <w:r w:rsidR="006659CE">
              <w:t xml:space="preserve"> </w:t>
            </w:r>
          </w:p>
          <w:p w:rsidR="006659CE" w:rsidP="006659CE" w:rsidRDefault="006659CE" w14:paraId="259DB477" w14:textId="6E5F05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3696</w:t>
            </w:r>
          </w:p>
        </w:tc>
      </w:tr>
      <w:tr w:rsidRPr="005F539F" w:rsidR="002B0F7D" w:rsidTr="78F865C4" w14:paraId="4871603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1C781F" w:rsidRDefault="006659CE" w14:paraId="4ADBB8B4" w14:textId="47D5CD59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t. Pau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8A065D" w:rsidRDefault="006659CE" w14:paraId="6A499BDE" w14:textId="399D0C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6659CE" w:rsidP="46EE80C0" w:rsidRDefault="46EE80C0" w14:paraId="30147E1A" w14:textId="4639B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.O. Box 372</w:t>
            </w:r>
          </w:p>
          <w:p w:rsidR="006659CE" w:rsidP="006659CE" w:rsidRDefault="46EE80C0" w14:paraId="24ED829F" w14:textId="7147F0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up City, NE 6885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59CE" w:rsidP="006659CE" w:rsidRDefault="006659CE" w14:paraId="1D7609D4" w14:textId="7D09A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ichelle Dredge </w:t>
            </w:r>
          </w:p>
          <w:p w:rsidR="006659CE" w:rsidP="006659CE" w:rsidRDefault="006659CE" w14:paraId="3AD50FE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B0F7D" w:rsidP="006659CE" w:rsidRDefault="002B0F7D" w14:paraId="46B8C19D" w14:textId="755037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659CE" w:rsidP="006659CE" w:rsidRDefault="002576B5" w14:paraId="3DB5799A" w14:textId="5CC17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37193ac280054e56">
              <w:r w:rsidRPr="78F865C4" w:rsidR="006659CE">
                <w:rPr>
                  <w:rStyle w:val="Hyperlink"/>
                  <w:sz w:val="20"/>
                  <w:szCs w:val="20"/>
                </w:rPr>
                <w:t>mdredge@centralnebraskacap.com</w:t>
              </w:r>
            </w:hyperlink>
            <w:r w:rsidR="006659CE">
              <w:rPr/>
              <w:t xml:space="preserve">  </w:t>
            </w:r>
          </w:p>
          <w:p w:rsidR="006659CE" w:rsidP="006659CE" w:rsidRDefault="006659CE" w14:paraId="38E87230" w14:textId="28B143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8-745-0780 x114</w:t>
            </w:r>
          </w:p>
        </w:tc>
      </w:tr>
      <w:tr w:rsidRPr="005F539F" w:rsidR="00A84436" w:rsidTr="78F865C4" w14:paraId="7FD9F63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1C781F" w:rsidRDefault="00A84436" w14:paraId="3665F196" w14:textId="06A2BD83">
            <w:pPr>
              <w:ind w:right="-30"/>
              <w:rPr>
                <w:rFonts w:eastAsiaTheme="minorEastAsia"/>
                <w:color w:val="000000" w:themeColor="text1"/>
              </w:rPr>
            </w:pPr>
            <w:proofErr w:type="spellStart"/>
            <w:r w:rsidRPr="00A84436">
              <w:rPr>
                <w:rFonts w:eastAsiaTheme="minorEastAsia"/>
                <w:color w:val="000000" w:themeColor="text1"/>
              </w:rPr>
              <w:t>Umo</w:t>
            </w:r>
            <w:r w:rsidRPr="00A84436">
              <w:rPr>
                <w:rFonts w:eastAsiaTheme="minorEastAsia"/>
                <w:color w:val="000000" w:themeColor="text1"/>
                <w:vertAlign w:val="superscript"/>
              </w:rPr>
              <w:t>n</w:t>
            </w:r>
            <w:r w:rsidRPr="00A84436">
              <w:rPr>
                <w:rFonts w:eastAsiaTheme="minorEastAsia"/>
                <w:color w:val="000000" w:themeColor="text1"/>
              </w:rPr>
              <w:t>ho</w:t>
            </w:r>
            <w:r w:rsidRPr="00A84436">
              <w:rPr>
                <w:rFonts w:eastAsiaTheme="minorEastAsia"/>
                <w:color w:val="000000" w:themeColor="text1"/>
                <w:vertAlign w:val="superscript"/>
              </w:rPr>
              <w:t>n</w:t>
            </w:r>
            <w:proofErr w:type="spellEnd"/>
            <w:r w:rsidRPr="00A84436">
              <w:rPr>
                <w:rFonts w:eastAsiaTheme="minorEastAsia"/>
                <w:color w:val="000000" w:themeColor="text1"/>
              </w:rPr>
              <w:t xml:space="preserve"> Nation (in Macy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8A065D" w:rsidRDefault="00A84436" w14:paraId="7FF1D843" w14:textId="37000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A84436" w:rsidRDefault="00A84436" w14:paraId="5243C3E0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70 Main</w:t>
            </w:r>
          </w:p>
          <w:p w:rsidRPr="00A84436" w:rsidR="00A84436" w:rsidP="00A84436" w:rsidRDefault="00A84436" w14:paraId="7C027B32" w14:textId="0CBE593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Macy, NE 68039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A84436" w:rsidRDefault="00A84436" w14:paraId="063D2CEC" w14:textId="084AEDB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acey Satere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A84436" w:rsidP="00A84436" w:rsidRDefault="002576B5" w14:paraId="446BFC04" w14:textId="794A5D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45">
              <w:r w:rsidRPr="00A25226" w:rsidR="00A84436">
                <w:rPr>
                  <w:rStyle w:val="Hyperlink"/>
                </w:rPr>
                <w:t>lsateren@unpsk-12.org</w:t>
              </w:r>
            </w:hyperlink>
            <w:r w:rsidR="00A84436">
              <w:t xml:space="preserve"> </w:t>
            </w:r>
          </w:p>
          <w:p w:rsidR="00A84436" w:rsidP="00A84436" w:rsidRDefault="00A84436" w14:paraId="7DB005CF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837-5622</w:t>
            </w:r>
          </w:p>
          <w:p w:rsidR="00A84436" w:rsidP="00A84436" w:rsidRDefault="00A84436" w14:paraId="73F101AB" w14:textId="3D8DF64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A84436" w:rsidTr="78F865C4" w14:paraId="5993B2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1C781F" w:rsidRDefault="00A84436" w14:paraId="5FFCBE0C" w14:textId="3AA7258F">
            <w:pPr>
              <w:ind w:right="-30"/>
              <w:rPr>
                <w:rFonts w:eastAsiaTheme="minorEastAsia"/>
                <w:color w:val="000000" w:themeColor="text1"/>
              </w:rPr>
            </w:pPr>
            <w:r w:rsidRPr="00A84436">
              <w:rPr>
                <w:rFonts w:eastAsiaTheme="minorEastAsia"/>
                <w:color w:val="000000" w:themeColor="text1"/>
              </w:rPr>
              <w:t xml:space="preserve">Winnebago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8A065D" w:rsidRDefault="00A84436" w14:paraId="7E13A96C" w14:textId="525CC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6659CE" w:rsidRDefault="00A84436" w14:paraId="1F7FE99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84436">
              <w:t>Partner: Educare</w:t>
            </w:r>
          </w:p>
          <w:p w:rsidR="00133EB0" w:rsidP="00133EB0" w:rsidRDefault="00133EB0" w14:paraId="00CE00F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7 Frenchman</w:t>
            </w:r>
          </w:p>
          <w:p w:rsidRPr="00A84436" w:rsidR="00133EB0" w:rsidP="00133EB0" w:rsidRDefault="00133EB0" w14:paraId="535796FC" w14:textId="7A0761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Winnebago, NE 6807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6659CE" w:rsidRDefault="00133EB0" w14:paraId="62481A09" w14:textId="628C8A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33EB0">
              <w:t xml:space="preserve">Brittney </w:t>
            </w:r>
            <w:proofErr w:type="spellStart"/>
            <w:r w:rsidRPr="00133EB0">
              <w:t>Stansberry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133EB0" w:rsidP="00133EB0" w:rsidRDefault="002576B5" w14:paraId="052E73E4" w14:textId="6538B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46">
              <w:r w:rsidRPr="00A25226" w:rsidR="00133EB0">
                <w:rPr>
                  <w:rStyle w:val="Hyperlink"/>
                </w:rPr>
                <w:t>bstansberry@wintnebagok12.org</w:t>
              </w:r>
            </w:hyperlink>
            <w:r w:rsidR="00133EB0">
              <w:t xml:space="preserve"> </w:t>
            </w:r>
          </w:p>
          <w:p w:rsidR="00A84436" w:rsidP="00133EB0" w:rsidRDefault="00133EB0" w14:paraId="031BB8F8" w14:textId="6A7A8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340-4792</w:t>
            </w:r>
          </w:p>
        </w:tc>
      </w:tr>
      <w:tr w:rsidRPr="005F539F" w:rsidR="00A84436" w:rsidTr="78F865C4" w14:paraId="0C99C90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1C781F" w:rsidRDefault="00133EB0" w14:paraId="534A6359" w14:textId="20CB1730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Yor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8A065D" w:rsidRDefault="00133EB0" w14:paraId="67D22B84" w14:textId="59029C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 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33EB0" w:rsidP="00133EB0" w:rsidRDefault="00133EB0" w14:paraId="414BEAAC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501 Washington Ave</w:t>
            </w:r>
          </w:p>
          <w:p w:rsidR="00133EB0" w:rsidP="00133EB0" w:rsidRDefault="00133EB0" w14:paraId="1876AB7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York, NE 68467</w:t>
            </w:r>
          </w:p>
          <w:p w:rsidRPr="00A84436" w:rsidR="00A84436" w:rsidP="00133EB0" w:rsidRDefault="00A84436" w14:paraId="04DC4D29" w14:textId="0A8B12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33EB0" w:rsidP="00133EB0" w:rsidRDefault="46EE80C0" w14:paraId="346B52C7" w14:textId="77B2D4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46EE80C0">
              <w:rPr/>
              <w:t>Chelsey K</w:t>
            </w:r>
            <w:r w:rsidR="1B18956B">
              <w:rPr/>
              <w:t>lein</w:t>
            </w:r>
            <w:r w:rsidR="15ACD843">
              <w:rPr/>
              <w:t>-HV</w:t>
            </w:r>
          </w:p>
          <w:p w:rsidR="2B515BC4" w:rsidP="2B515BC4" w:rsidRDefault="2B515BC4" w14:paraId="72D592B3" w14:textId="0F132255">
            <w:pPr>
              <w:pStyle w:val="Normal"/>
            </w:pPr>
          </w:p>
          <w:p w:rsidR="15ACD843" w:rsidP="2B515BC4" w:rsidRDefault="15ACD843" w14:paraId="6D933D4B" w14:textId="0110E709">
            <w:pPr>
              <w:pStyle w:val="Normal"/>
            </w:pPr>
            <w:r w:rsidR="15ACD843">
              <w:rPr/>
              <w:t>Chandra Berlin-CCP</w:t>
            </w:r>
          </w:p>
          <w:p w:rsidR="00A84436" w:rsidP="00133EB0" w:rsidRDefault="00A84436" w14:paraId="33F2BD47" w14:textId="7A6EFE1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A84436" w:rsidP="46EE80C0" w:rsidRDefault="00A84436" w14:paraId="1288C815" w14:textId="123AD50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85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A84436" w:rsidP="2B515BC4" w:rsidRDefault="46EE80C0" w14:paraId="57AD46C4" w14:textId="03340E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sz w:val="20"/>
                <w:szCs w:val="20"/>
              </w:rPr>
            </w:pPr>
            <w:hyperlink r:id="Re1f7c5e306c24003">
              <w:r w:rsidRPr="2B515BC4" w:rsidR="1B18956B">
                <w:rPr>
                  <w:rStyle w:val="Hyperlink"/>
                  <w:rFonts w:ascii="Calibri" w:hAnsi="Calibri" w:eastAsia="Calibri" w:cs="Calibri"/>
                  <w:sz w:val="20"/>
                  <w:szCs w:val="20"/>
                </w:rPr>
                <w:t>chelsey.klein@yorkdukes.org</w:t>
              </w:r>
            </w:hyperlink>
          </w:p>
          <w:p w:rsidR="00A84436" w:rsidP="2B515BC4" w:rsidRDefault="46EE80C0" w14:paraId="60C60FCD" w14:textId="58DF6A3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sz w:val="20"/>
                <w:szCs w:val="20"/>
              </w:rPr>
            </w:pPr>
            <w:r w:rsidR="46EE80C0">
              <w:rPr/>
              <w:t xml:space="preserve">402-362-1414 </w:t>
            </w:r>
          </w:p>
          <w:p w:rsidR="00A84436" w:rsidP="2B515BC4" w:rsidRDefault="00A84436" w14:paraId="448DB06F" w14:textId="3F11797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83e4a0e8a7fb444e">
              <w:r w:rsidRPr="2B515BC4" w:rsidR="3AEC6621">
                <w:rPr>
                  <w:rStyle w:val="Hyperlink"/>
                  <w:sz w:val="20"/>
                  <w:szCs w:val="20"/>
                </w:rPr>
                <w:t>chandra.berlin@yorkdukes.org</w:t>
              </w:r>
            </w:hyperlink>
          </w:p>
          <w:p w:rsidR="00A84436" w:rsidP="2B515BC4" w:rsidRDefault="00A84436" w14:paraId="24708B39" w14:textId="3CF28193">
            <w:pPr>
              <w:pStyle w:val="Normal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:rsidRPr="00A143C8" w:rsidR="0014299A" w:rsidRDefault="0014299A" w14:paraId="23D9D93D" w14:textId="5E323997">
      <w:pPr>
        <w:rPr>
          <w:rFonts w:cstheme="minorHAnsi"/>
          <w:sz w:val="18"/>
          <w:szCs w:val="18"/>
        </w:rPr>
      </w:pPr>
    </w:p>
    <w:p w:rsidRPr="00A143C8" w:rsidR="002A513F" w:rsidP="00136A18" w:rsidRDefault="002A513F" w14:paraId="732B8111" w14:textId="243A1108">
      <w:pPr>
        <w:spacing w:after="0" w:line="240" w:lineRule="auto"/>
        <w:ind w:right="-900"/>
        <w:rPr>
          <w:rFonts w:cstheme="minorHAnsi"/>
          <w:sz w:val="18"/>
          <w:szCs w:val="18"/>
        </w:rPr>
      </w:pPr>
    </w:p>
    <w:sectPr w:rsidRPr="00A143C8" w:rsidR="002A513F" w:rsidSect="005F539F">
      <w:headerReference w:type="even" r:id="rId47"/>
      <w:headerReference w:type="default" r:id="rId48"/>
      <w:footerReference w:type="even" r:id="rId49"/>
      <w:footerReference w:type="default" r:id="rId50"/>
      <w:headerReference w:type="first" r:id="rId51"/>
      <w:footerReference w:type="first" r:id="rId52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576B5" w:rsidP="00343290" w:rsidRDefault="002576B5" w14:paraId="1DF64CEB" w14:textId="77777777">
      <w:pPr>
        <w:spacing w:after="0" w:line="240" w:lineRule="auto"/>
      </w:pPr>
      <w:r>
        <w:separator/>
      </w:r>
    </w:p>
  </w:endnote>
  <w:endnote w:type="continuationSeparator" w:id="0">
    <w:p w:rsidR="002576B5" w:rsidP="00343290" w:rsidRDefault="002576B5" w14:paraId="29367FDA" w14:textId="77777777">
      <w:pPr>
        <w:spacing w:after="0" w:line="240" w:lineRule="auto"/>
      </w:pPr>
      <w:r>
        <w:continuationSeparator/>
      </w:r>
    </w:p>
  </w:endnote>
  <w:endnote w:type="continuationNotice" w:id="1">
    <w:p w:rsidR="002576B5" w:rsidRDefault="002576B5" w14:paraId="0FD4AD2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B040E" w:rsidRDefault="00DB040E" w14:paraId="44363C1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3600"/>
      <w:gridCol w:w="3600"/>
      <w:gridCol w:w="3600"/>
    </w:tblGrid>
    <w:tr w:rsidR="002C52E6" w:rsidTr="4DFF06A0" w14:paraId="467BD6EF" w14:textId="77777777">
      <w:tc>
        <w:tcPr>
          <w:tcW w:w="4800" w:type="dxa"/>
        </w:tcPr>
        <w:p w:rsidR="002C52E6" w:rsidP="4DFF06A0" w:rsidRDefault="002C52E6" w14:paraId="3BA902AE" w14:textId="62F3B253">
          <w:pPr>
            <w:pStyle w:val="Header"/>
            <w:ind w:left="-115"/>
          </w:pPr>
        </w:p>
      </w:tc>
      <w:tc>
        <w:tcPr>
          <w:tcW w:w="4800" w:type="dxa"/>
        </w:tcPr>
        <w:p w:rsidR="002C52E6" w:rsidP="4DFF06A0" w:rsidRDefault="002C52E6" w14:paraId="759390C1" w14:textId="06651D5F">
          <w:pPr>
            <w:pStyle w:val="Header"/>
            <w:jc w:val="center"/>
          </w:pPr>
        </w:p>
      </w:tc>
      <w:tc>
        <w:tcPr>
          <w:tcW w:w="4800" w:type="dxa"/>
        </w:tcPr>
        <w:p w:rsidR="002C52E6" w:rsidP="4DFF06A0" w:rsidRDefault="002C52E6" w14:paraId="0FEAA520" w14:textId="0EC3CFE7">
          <w:pPr>
            <w:pStyle w:val="Header"/>
            <w:ind w:right="-115"/>
            <w:jc w:val="right"/>
          </w:pPr>
        </w:p>
      </w:tc>
    </w:tr>
  </w:tbl>
  <w:p w:rsidR="002C52E6" w:rsidP="4DFF06A0" w:rsidRDefault="002C52E6" w14:paraId="2C08CAD3" w14:textId="3CF52F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B040E" w:rsidRDefault="00DB040E" w14:paraId="5D805AF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576B5" w:rsidP="00343290" w:rsidRDefault="002576B5" w14:paraId="582F06AD" w14:textId="77777777">
      <w:pPr>
        <w:spacing w:after="0" w:line="240" w:lineRule="auto"/>
      </w:pPr>
      <w:r>
        <w:separator/>
      </w:r>
    </w:p>
  </w:footnote>
  <w:footnote w:type="continuationSeparator" w:id="0">
    <w:p w:rsidR="002576B5" w:rsidP="00343290" w:rsidRDefault="002576B5" w14:paraId="2A05FE13" w14:textId="77777777">
      <w:pPr>
        <w:spacing w:after="0" w:line="240" w:lineRule="auto"/>
      </w:pPr>
      <w:r>
        <w:continuationSeparator/>
      </w:r>
    </w:p>
  </w:footnote>
  <w:footnote w:type="continuationNotice" w:id="1">
    <w:p w:rsidR="002576B5" w:rsidRDefault="002576B5" w14:paraId="2E4787F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B040E" w:rsidRDefault="00DB040E" w14:paraId="4F4526B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343290" w:rsidR="002C52E6" w:rsidP="00DB040E" w:rsidRDefault="002C52E6" w14:paraId="18C557F8" w14:textId="439AE203">
    <w:pPr>
      <w:pStyle w:val="Header"/>
      <w:jc w:val="center"/>
      <w:rPr>
        <w:sz w:val="52"/>
        <w:szCs w:val="52"/>
      </w:rPr>
    </w:pPr>
    <w:r w:rsidRPr="00343290">
      <w:rPr>
        <w:noProof/>
        <w:sz w:val="36"/>
      </w:rPr>
      <w:drawing>
        <wp:anchor distT="0" distB="0" distL="114300" distR="114300" simplePos="0" relativeHeight="251658240" behindDoc="0" locked="0" layoutInCell="1" allowOverlap="1" wp14:anchorId="32730A59" wp14:editId="07777777">
          <wp:simplePos x="0" y="0"/>
          <wp:positionH relativeFrom="margin">
            <wp:align>left</wp:align>
          </wp:positionH>
          <wp:positionV relativeFrom="paragraph">
            <wp:posOffset>-200025</wp:posOffset>
          </wp:positionV>
          <wp:extent cx="1028700" cy="824230"/>
          <wp:effectExtent l="0" t="0" r="0" b="0"/>
          <wp:wrapSquare wrapText="bothSides"/>
          <wp:docPr id="2" name="Picture 1" descr="C:\Users\Karen Pinkelman\AppData\Local\Microsoft\Windows\Temporary Internet Files\Content.Outlook\117VYMC2\Sixpence logo color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:\Users\Karen Pinkelman\AppData\Local\Microsoft\Windows\Temporary Internet Files\Content.Outlook\117VYMC2\Sixpence logo 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824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78F865C4">
      <w:rPr>
        <w:sz w:val="52"/>
        <w:szCs w:val="52"/>
      </w:rPr>
      <w:t xml:space="preserve">2020 Sixpence </w:t>
    </w:r>
    <w:r w:rsidRPr="1DB9D26D" w:rsidR="78F865C4">
      <w:rPr>
        <w:sz w:val="52"/>
        <w:szCs w:val="52"/>
      </w:rPr>
      <w:t>Grantee</w:t>
    </w:r>
    <w:r w:rsidR="78F865C4">
      <w:rPr>
        <w:sz w:val="52"/>
        <w:szCs w:val="52"/>
      </w:rPr>
      <w:t xml:space="preserve"> Contacts</w:t>
    </w:r>
  </w:p>
  <w:p w:rsidRPr="00343290" w:rsidR="002C52E6" w:rsidP="00F80244" w:rsidRDefault="002C52E6" w14:paraId="4C9181E4" w14:textId="77777777">
    <w:pPr>
      <w:pStyle w:val="Header"/>
      <w:rPr>
        <w:sz w:val="28"/>
      </w:rPr>
    </w:pPr>
    <w:r>
      <w:rPr>
        <w:sz w:val="28"/>
      </w:rPr>
      <w:tab/>
    </w:r>
    <w:r>
      <w:rPr>
        <w:sz w:val="28"/>
      </w:rPr>
      <w:tab/>
    </w:r>
  </w:p>
  <w:p w:rsidR="002C52E6" w:rsidRDefault="002C52E6" w14:paraId="5CBF730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B040E" w:rsidRDefault="00DB040E" w14:paraId="4327293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5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DQ3NDewMDIwN7FQ0lEKTi0uzszPAykwrAUAUMMNSCwAAAA="/>
  </w:docVars>
  <w:rsids>
    <w:rsidRoot w:val="00343290"/>
    <w:rsid w:val="00002A37"/>
    <w:rsid w:val="000109BC"/>
    <w:rsid w:val="0002229D"/>
    <w:rsid w:val="00031905"/>
    <w:rsid w:val="00032BE5"/>
    <w:rsid w:val="00040BAA"/>
    <w:rsid w:val="00042793"/>
    <w:rsid w:val="0004459D"/>
    <w:rsid w:val="00055338"/>
    <w:rsid w:val="0005551A"/>
    <w:rsid w:val="00062D9B"/>
    <w:rsid w:val="000909FF"/>
    <w:rsid w:val="000A07F6"/>
    <w:rsid w:val="000A7EC2"/>
    <w:rsid w:val="000C71B3"/>
    <w:rsid w:val="000D2E45"/>
    <w:rsid w:val="000D32E4"/>
    <w:rsid w:val="000D499B"/>
    <w:rsid w:val="000E6213"/>
    <w:rsid w:val="000F7F5A"/>
    <w:rsid w:val="00102596"/>
    <w:rsid w:val="00104D2C"/>
    <w:rsid w:val="001057DB"/>
    <w:rsid w:val="00105E46"/>
    <w:rsid w:val="001102C2"/>
    <w:rsid w:val="00113721"/>
    <w:rsid w:val="00133EB0"/>
    <w:rsid w:val="00136886"/>
    <w:rsid w:val="00136A18"/>
    <w:rsid w:val="00136BE8"/>
    <w:rsid w:val="00136E98"/>
    <w:rsid w:val="0014299A"/>
    <w:rsid w:val="001447D0"/>
    <w:rsid w:val="0014768A"/>
    <w:rsid w:val="00153ECD"/>
    <w:rsid w:val="0016027B"/>
    <w:rsid w:val="001665B3"/>
    <w:rsid w:val="00166836"/>
    <w:rsid w:val="00175DA0"/>
    <w:rsid w:val="00176CCD"/>
    <w:rsid w:val="001774A0"/>
    <w:rsid w:val="00184648"/>
    <w:rsid w:val="0018522F"/>
    <w:rsid w:val="00186F95"/>
    <w:rsid w:val="0019097B"/>
    <w:rsid w:val="00191988"/>
    <w:rsid w:val="00195F2B"/>
    <w:rsid w:val="001972EB"/>
    <w:rsid w:val="0019757D"/>
    <w:rsid w:val="001A7309"/>
    <w:rsid w:val="001B66AB"/>
    <w:rsid w:val="001C77F1"/>
    <w:rsid w:val="001C781F"/>
    <w:rsid w:val="001E1032"/>
    <w:rsid w:val="001E2B28"/>
    <w:rsid w:val="001E5208"/>
    <w:rsid w:val="001F0FD9"/>
    <w:rsid w:val="00204E5F"/>
    <w:rsid w:val="00205AF4"/>
    <w:rsid w:val="0020654B"/>
    <w:rsid w:val="002120A2"/>
    <w:rsid w:val="002155BE"/>
    <w:rsid w:val="00232CB8"/>
    <w:rsid w:val="00236461"/>
    <w:rsid w:val="002440F6"/>
    <w:rsid w:val="002576B5"/>
    <w:rsid w:val="002610F0"/>
    <w:rsid w:val="00276A7D"/>
    <w:rsid w:val="00280280"/>
    <w:rsid w:val="00281490"/>
    <w:rsid w:val="002A450B"/>
    <w:rsid w:val="002A513F"/>
    <w:rsid w:val="002B0F7D"/>
    <w:rsid w:val="002B3BA7"/>
    <w:rsid w:val="002C52E6"/>
    <w:rsid w:val="002C6FEE"/>
    <w:rsid w:val="002C7B98"/>
    <w:rsid w:val="002D397B"/>
    <w:rsid w:val="002E0C42"/>
    <w:rsid w:val="002E4EE4"/>
    <w:rsid w:val="003015A5"/>
    <w:rsid w:val="003035FE"/>
    <w:rsid w:val="00312168"/>
    <w:rsid w:val="00312A59"/>
    <w:rsid w:val="00316239"/>
    <w:rsid w:val="00331B87"/>
    <w:rsid w:val="003337CF"/>
    <w:rsid w:val="00343290"/>
    <w:rsid w:val="00350AEC"/>
    <w:rsid w:val="00356CA8"/>
    <w:rsid w:val="003734B6"/>
    <w:rsid w:val="00381A00"/>
    <w:rsid w:val="00396986"/>
    <w:rsid w:val="003A414E"/>
    <w:rsid w:val="003B0F86"/>
    <w:rsid w:val="003C78A9"/>
    <w:rsid w:val="003D207B"/>
    <w:rsid w:val="003D2F9C"/>
    <w:rsid w:val="003D71A7"/>
    <w:rsid w:val="003F55A3"/>
    <w:rsid w:val="003F78E6"/>
    <w:rsid w:val="004020A7"/>
    <w:rsid w:val="0043194C"/>
    <w:rsid w:val="004456A8"/>
    <w:rsid w:val="00445E31"/>
    <w:rsid w:val="00447CAC"/>
    <w:rsid w:val="0045247A"/>
    <w:rsid w:val="004756DF"/>
    <w:rsid w:val="00475A11"/>
    <w:rsid w:val="0047658C"/>
    <w:rsid w:val="0047751D"/>
    <w:rsid w:val="004872C6"/>
    <w:rsid w:val="0048745C"/>
    <w:rsid w:val="00492F39"/>
    <w:rsid w:val="00495B24"/>
    <w:rsid w:val="004A3006"/>
    <w:rsid w:val="004B76F7"/>
    <w:rsid w:val="004D35F7"/>
    <w:rsid w:val="004E6BBE"/>
    <w:rsid w:val="004F26FC"/>
    <w:rsid w:val="004F49DC"/>
    <w:rsid w:val="004F4A99"/>
    <w:rsid w:val="005111C2"/>
    <w:rsid w:val="00541D2B"/>
    <w:rsid w:val="0054400D"/>
    <w:rsid w:val="00546E25"/>
    <w:rsid w:val="00547166"/>
    <w:rsid w:val="00550998"/>
    <w:rsid w:val="00560A1A"/>
    <w:rsid w:val="0058195B"/>
    <w:rsid w:val="00594933"/>
    <w:rsid w:val="00595180"/>
    <w:rsid w:val="005A71A9"/>
    <w:rsid w:val="005C5FC8"/>
    <w:rsid w:val="005C7C50"/>
    <w:rsid w:val="005D652F"/>
    <w:rsid w:val="005E2470"/>
    <w:rsid w:val="005F1E36"/>
    <w:rsid w:val="005F539F"/>
    <w:rsid w:val="005F71A5"/>
    <w:rsid w:val="00607D52"/>
    <w:rsid w:val="0061018D"/>
    <w:rsid w:val="00615EE0"/>
    <w:rsid w:val="006275AD"/>
    <w:rsid w:val="006279D4"/>
    <w:rsid w:val="00641C24"/>
    <w:rsid w:val="00642F05"/>
    <w:rsid w:val="006524C7"/>
    <w:rsid w:val="0066088C"/>
    <w:rsid w:val="006659CE"/>
    <w:rsid w:val="00665B71"/>
    <w:rsid w:val="006A2461"/>
    <w:rsid w:val="006A313F"/>
    <w:rsid w:val="006A37E3"/>
    <w:rsid w:val="006A424A"/>
    <w:rsid w:val="006B39C2"/>
    <w:rsid w:val="006B6150"/>
    <w:rsid w:val="006B744D"/>
    <w:rsid w:val="006C60C2"/>
    <w:rsid w:val="006D79DF"/>
    <w:rsid w:val="006E0A25"/>
    <w:rsid w:val="006F0B0C"/>
    <w:rsid w:val="006F18B6"/>
    <w:rsid w:val="006F1B7F"/>
    <w:rsid w:val="006F2418"/>
    <w:rsid w:val="006F471F"/>
    <w:rsid w:val="007015C8"/>
    <w:rsid w:val="00701DAB"/>
    <w:rsid w:val="00713797"/>
    <w:rsid w:val="00714007"/>
    <w:rsid w:val="00714C5A"/>
    <w:rsid w:val="007263C7"/>
    <w:rsid w:val="00727A58"/>
    <w:rsid w:val="007361F3"/>
    <w:rsid w:val="007428C3"/>
    <w:rsid w:val="00747214"/>
    <w:rsid w:val="00783BD4"/>
    <w:rsid w:val="0078473C"/>
    <w:rsid w:val="007848BB"/>
    <w:rsid w:val="00787F2F"/>
    <w:rsid w:val="00790378"/>
    <w:rsid w:val="00792C9B"/>
    <w:rsid w:val="007A4781"/>
    <w:rsid w:val="007A66DC"/>
    <w:rsid w:val="007B0A34"/>
    <w:rsid w:val="007B1870"/>
    <w:rsid w:val="007B5346"/>
    <w:rsid w:val="007D0E08"/>
    <w:rsid w:val="007D1543"/>
    <w:rsid w:val="007D34C8"/>
    <w:rsid w:val="007E0A24"/>
    <w:rsid w:val="007F665C"/>
    <w:rsid w:val="00801E74"/>
    <w:rsid w:val="0080504A"/>
    <w:rsid w:val="0081025F"/>
    <w:rsid w:val="00812733"/>
    <w:rsid w:val="00815292"/>
    <w:rsid w:val="008154F6"/>
    <w:rsid w:val="00821337"/>
    <w:rsid w:val="008235B4"/>
    <w:rsid w:val="00823D9A"/>
    <w:rsid w:val="008549F4"/>
    <w:rsid w:val="00875DD5"/>
    <w:rsid w:val="00877600"/>
    <w:rsid w:val="0088583B"/>
    <w:rsid w:val="00890684"/>
    <w:rsid w:val="008A02AA"/>
    <w:rsid w:val="008A02B7"/>
    <w:rsid w:val="008A065D"/>
    <w:rsid w:val="008A4BC1"/>
    <w:rsid w:val="008B2458"/>
    <w:rsid w:val="008C0875"/>
    <w:rsid w:val="008C524E"/>
    <w:rsid w:val="008D72D0"/>
    <w:rsid w:val="008D74AE"/>
    <w:rsid w:val="008E0B66"/>
    <w:rsid w:val="008E73A9"/>
    <w:rsid w:val="009130FC"/>
    <w:rsid w:val="00913BBB"/>
    <w:rsid w:val="00913BDD"/>
    <w:rsid w:val="009401AC"/>
    <w:rsid w:val="009406CA"/>
    <w:rsid w:val="00940E9E"/>
    <w:rsid w:val="00942EBE"/>
    <w:rsid w:val="00943FF6"/>
    <w:rsid w:val="00945924"/>
    <w:rsid w:val="009479E4"/>
    <w:rsid w:val="00955C15"/>
    <w:rsid w:val="00960CDB"/>
    <w:rsid w:val="00962521"/>
    <w:rsid w:val="00964471"/>
    <w:rsid w:val="00965C6E"/>
    <w:rsid w:val="009720E4"/>
    <w:rsid w:val="0098242A"/>
    <w:rsid w:val="00984686"/>
    <w:rsid w:val="00985612"/>
    <w:rsid w:val="00991EE2"/>
    <w:rsid w:val="00995440"/>
    <w:rsid w:val="00997383"/>
    <w:rsid w:val="009B2B87"/>
    <w:rsid w:val="009B36C6"/>
    <w:rsid w:val="009B7383"/>
    <w:rsid w:val="009C3085"/>
    <w:rsid w:val="009C3211"/>
    <w:rsid w:val="009C773E"/>
    <w:rsid w:val="009D3EEC"/>
    <w:rsid w:val="009F0ACC"/>
    <w:rsid w:val="00A143C8"/>
    <w:rsid w:val="00A241B7"/>
    <w:rsid w:val="00A262BA"/>
    <w:rsid w:val="00A32DA2"/>
    <w:rsid w:val="00A40831"/>
    <w:rsid w:val="00A479BD"/>
    <w:rsid w:val="00A61A71"/>
    <w:rsid w:val="00A7481A"/>
    <w:rsid w:val="00A8181E"/>
    <w:rsid w:val="00A83023"/>
    <w:rsid w:val="00A836CB"/>
    <w:rsid w:val="00A84436"/>
    <w:rsid w:val="00AA566F"/>
    <w:rsid w:val="00AB280E"/>
    <w:rsid w:val="00AC7423"/>
    <w:rsid w:val="00AD78C5"/>
    <w:rsid w:val="00AE57D9"/>
    <w:rsid w:val="00B1714B"/>
    <w:rsid w:val="00B26392"/>
    <w:rsid w:val="00B32E62"/>
    <w:rsid w:val="00B33D9C"/>
    <w:rsid w:val="00B46D0E"/>
    <w:rsid w:val="00B674A9"/>
    <w:rsid w:val="00B71194"/>
    <w:rsid w:val="00B73084"/>
    <w:rsid w:val="00B75F1B"/>
    <w:rsid w:val="00B76548"/>
    <w:rsid w:val="00B84B2E"/>
    <w:rsid w:val="00B85011"/>
    <w:rsid w:val="00BA5D51"/>
    <w:rsid w:val="00BB1A44"/>
    <w:rsid w:val="00BE583F"/>
    <w:rsid w:val="00BF38C2"/>
    <w:rsid w:val="00BF4506"/>
    <w:rsid w:val="00BF5335"/>
    <w:rsid w:val="00BF5F48"/>
    <w:rsid w:val="00C05650"/>
    <w:rsid w:val="00C40D7D"/>
    <w:rsid w:val="00C41B5B"/>
    <w:rsid w:val="00C4208D"/>
    <w:rsid w:val="00C44FF3"/>
    <w:rsid w:val="00C47856"/>
    <w:rsid w:val="00C54CD0"/>
    <w:rsid w:val="00C7469A"/>
    <w:rsid w:val="00C7546A"/>
    <w:rsid w:val="00C87C13"/>
    <w:rsid w:val="00C94FEB"/>
    <w:rsid w:val="00C95CF2"/>
    <w:rsid w:val="00CA0565"/>
    <w:rsid w:val="00CA6BCA"/>
    <w:rsid w:val="00CC0AC9"/>
    <w:rsid w:val="00CD30DD"/>
    <w:rsid w:val="00CD5A46"/>
    <w:rsid w:val="00CD6F49"/>
    <w:rsid w:val="00CD7434"/>
    <w:rsid w:val="00CE4F26"/>
    <w:rsid w:val="00CF4764"/>
    <w:rsid w:val="00CF6E72"/>
    <w:rsid w:val="00D018D0"/>
    <w:rsid w:val="00D02E17"/>
    <w:rsid w:val="00D076D9"/>
    <w:rsid w:val="00D12572"/>
    <w:rsid w:val="00D166FA"/>
    <w:rsid w:val="00D264E7"/>
    <w:rsid w:val="00D3321F"/>
    <w:rsid w:val="00D47BCF"/>
    <w:rsid w:val="00D51728"/>
    <w:rsid w:val="00D53C48"/>
    <w:rsid w:val="00D61727"/>
    <w:rsid w:val="00D629A3"/>
    <w:rsid w:val="00D75B75"/>
    <w:rsid w:val="00D87F65"/>
    <w:rsid w:val="00D96750"/>
    <w:rsid w:val="00DA6592"/>
    <w:rsid w:val="00DB040E"/>
    <w:rsid w:val="00DB6188"/>
    <w:rsid w:val="00DC6F37"/>
    <w:rsid w:val="00DD3AC6"/>
    <w:rsid w:val="00DF451F"/>
    <w:rsid w:val="00DF6938"/>
    <w:rsid w:val="00E00CE7"/>
    <w:rsid w:val="00E0168B"/>
    <w:rsid w:val="00E02632"/>
    <w:rsid w:val="00E07E76"/>
    <w:rsid w:val="00E103E6"/>
    <w:rsid w:val="00E24DE9"/>
    <w:rsid w:val="00E3758D"/>
    <w:rsid w:val="00E71C20"/>
    <w:rsid w:val="00E730A6"/>
    <w:rsid w:val="00E74E28"/>
    <w:rsid w:val="00E7580D"/>
    <w:rsid w:val="00E87C78"/>
    <w:rsid w:val="00E90B5F"/>
    <w:rsid w:val="00EA49DE"/>
    <w:rsid w:val="00EA5207"/>
    <w:rsid w:val="00EC7428"/>
    <w:rsid w:val="00ED4DDA"/>
    <w:rsid w:val="00ED4FAC"/>
    <w:rsid w:val="00EE14A7"/>
    <w:rsid w:val="00EE727C"/>
    <w:rsid w:val="00EF43ED"/>
    <w:rsid w:val="00EF4A6C"/>
    <w:rsid w:val="00EF4E2C"/>
    <w:rsid w:val="00F150C3"/>
    <w:rsid w:val="00F2067D"/>
    <w:rsid w:val="00F24F9A"/>
    <w:rsid w:val="00F3184F"/>
    <w:rsid w:val="00F358A9"/>
    <w:rsid w:val="00F41E4D"/>
    <w:rsid w:val="00F4502D"/>
    <w:rsid w:val="00F567F5"/>
    <w:rsid w:val="00F662E1"/>
    <w:rsid w:val="00F71789"/>
    <w:rsid w:val="00F80244"/>
    <w:rsid w:val="00F8166D"/>
    <w:rsid w:val="00F833C3"/>
    <w:rsid w:val="00F8515A"/>
    <w:rsid w:val="00F94574"/>
    <w:rsid w:val="00F97609"/>
    <w:rsid w:val="00FB2CEF"/>
    <w:rsid w:val="00FC2883"/>
    <w:rsid w:val="00FC6F82"/>
    <w:rsid w:val="00FE21AD"/>
    <w:rsid w:val="00FE32D1"/>
    <w:rsid w:val="00FE36B7"/>
    <w:rsid w:val="00FE3B36"/>
    <w:rsid w:val="00FE5A03"/>
    <w:rsid w:val="00FE794E"/>
    <w:rsid w:val="00FF42D6"/>
    <w:rsid w:val="017ABE6F"/>
    <w:rsid w:val="01F258B1"/>
    <w:rsid w:val="02CF4256"/>
    <w:rsid w:val="0333E4E5"/>
    <w:rsid w:val="036C8776"/>
    <w:rsid w:val="04E13635"/>
    <w:rsid w:val="06BD9EB5"/>
    <w:rsid w:val="06F22976"/>
    <w:rsid w:val="07D0E273"/>
    <w:rsid w:val="081913F4"/>
    <w:rsid w:val="08AB9F7D"/>
    <w:rsid w:val="09AC1E80"/>
    <w:rsid w:val="09EFB073"/>
    <w:rsid w:val="0C7D3FC9"/>
    <w:rsid w:val="0D3D33E9"/>
    <w:rsid w:val="0F34A2E9"/>
    <w:rsid w:val="1142ACAE"/>
    <w:rsid w:val="15ACD843"/>
    <w:rsid w:val="169B6BFB"/>
    <w:rsid w:val="180D6C99"/>
    <w:rsid w:val="1B18956B"/>
    <w:rsid w:val="1B1B335A"/>
    <w:rsid w:val="1B72E3AE"/>
    <w:rsid w:val="1CA8F8D2"/>
    <w:rsid w:val="1D9BEFEA"/>
    <w:rsid w:val="1DB9D26D"/>
    <w:rsid w:val="1E27E1A5"/>
    <w:rsid w:val="225C0C3F"/>
    <w:rsid w:val="25B6F357"/>
    <w:rsid w:val="26054A71"/>
    <w:rsid w:val="26439112"/>
    <w:rsid w:val="271947BC"/>
    <w:rsid w:val="29137C6D"/>
    <w:rsid w:val="2B3CA955"/>
    <w:rsid w:val="2B515BC4"/>
    <w:rsid w:val="2BA42F84"/>
    <w:rsid w:val="2C665563"/>
    <w:rsid w:val="2F8FDE6A"/>
    <w:rsid w:val="3030AF49"/>
    <w:rsid w:val="30D713AA"/>
    <w:rsid w:val="31303907"/>
    <w:rsid w:val="323EA948"/>
    <w:rsid w:val="333935F1"/>
    <w:rsid w:val="35C733EA"/>
    <w:rsid w:val="3610E964"/>
    <w:rsid w:val="361CA84C"/>
    <w:rsid w:val="36B0C09B"/>
    <w:rsid w:val="385C6651"/>
    <w:rsid w:val="385C8711"/>
    <w:rsid w:val="389A26E6"/>
    <w:rsid w:val="3ACD1509"/>
    <w:rsid w:val="3AEC6621"/>
    <w:rsid w:val="3C2A0486"/>
    <w:rsid w:val="3E6BB3C5"/>
    <w:rsid w:val="40050E0B"/>
    <w:rsid w:val="4185244F"/>
    <w:rsid w:val="424F4C55"/>
    <w:rsid w:val="443D596E"/>
    <w:rsid w:val="45A60D26"/>
    <w:rsid w:val="46223987"/>
    <w:rsid w:val="464EBF03"/>
    <w:rsid w:val="46EE80C0"/>
    <w:rsid w:val="490E83A8"/>
    <w:rsid w:val="4AED261B"/>
    <w:rsid w:val="4BB8941C"/>
    <w:rsid w:val="4C4F63CC"/>
    <w:rsid w:val="4C800D7C"/>
    <w:rsid w:val="4DFF06A0"/>
    <w:rsid w:val="4E2B0142"/>
    <w:rsid w:val="4FFB4355"/>
    <w:rsid w:val="5025F24E"/>
    <w:rsid w:val="51A15ABA"/>
    <w:rsid w:val="52024779"/>
    <w:rsid w:val="52D85F47"/>
    <w:rsid w:val="55322EF1"/>
    <w:rsid w:val="566418E1"/>
    <w:rsid w:val="579ADEE3"/>
    <w:rsid w:val="57B5D63B"/>
    <w:rsid w:val="58123E8A"/>
    <w:rsid w:val="58EE3DAC"/>
    <w:rsid w:val="599C538C"/>
    <w:rsid w:val="59B56DA2"/>
    <w:rsid w:val="5A169030"/>
    <w:rsid w:val="5A3062D7"/>
    <w:rsid w:val="5A6A23B2"/>
    <w:rsid w:val="5B081288"/>
    <w:rsid w:val="5D9E0B83"/>
    <w:rsid w:val="5E1375CA"/>
    <w:rsid w:val="5E4FD930"/>
    <w:rsid w:val="5F7AC65E"/>
    <w:rsid w:val="5FCECD15"/>
    <w:rsid w:val="5FF9287F"/>
    <w:rsid w:val="63154B19"/>
    <w:rsid w:val="647FCA26"/>
    <w:rsid w:val="661054A9"/>
    <w:rsid w:val="66AAA433"/>
    <w:rsid w:val="66B05023"/>
    <w:rsid w:val="6756FDC1"/>
    <w:rsid w:val="677377B4"/>
    <w:rsid w:val="68059A6D"/>
    <w:rsid w:val="6903F4D8"/>
    <w:rsid w:val="69E3D998"/>
    <w:rsid w:val="6AB3209B"/>
    <w:rsid w:val="6D144B4A"/>
    <w:rsid w:val="6D23DCD4"/>
    <w:rsid w:val="70563012"/>
    <w:rsid w:val="733C0764"/>
    <w:rsid w:val="733C8A70"/>
    <w:rsid w:val="738DAAB9"/>
    <w:rsid w:val="73E4D266"/>
    <w:rsid w:val="73E736C1"/>
    <w:rsid w:val="73E9459A"/>
    <w:rsid w:val="744889D5"/>
    <w:rsid w:val="74E714D9"/>
    <w:rsid w:val="75ED1B05"/>
    <w:rsid w:val="774F65AF"/>
    <w:rsid w:val="7778B234"/>
    <w:rsid w:val="77A11FF5"/>
    <w:rsid w:val="7803226B"/>
    <w:rsid w:val="7831B922"/>
    <w:rsid w:val="789FBC9F"/>
    <w:rsid w:val="78F865C4"/>
    <w:rsid w:val="7AC4EDD7"/>
    <w:rsid w:val="7AD42648"/>
    <w:rsid w:val="7AF5FD37"/>
    <w:rsid w:val="7C76842D"/>
    <w:rsid w:val="7CD3B86D"/>
    <w:rsid w:val="7D923176"/>
    <w:rsid w:val="7E54A7FA"/>
    <w:rsid w:val="7E64CFD4"/>
    <w:rsid w:val="7E8B16FC"/>
    <w:rsid w:val="7E96E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9159A0"/>
  <w15:docId w15:val="{DC79304C-9A90-4ED4-BA6E-DB7E6E47A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4299A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343290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  <w:style w:type="table" w:styleId="MediumShading1-Accent3">
    <w:name w:val="Medium Shading 1 Accent 3"/>
    <w:basedOn w:val="TableNormal"/>
    <w:uiPriority w:val="63"/>
    <w:rsid w:val="00343290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B3CC82" w:themeColor="accent3" w:themeTint="BF" w:sz="8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3CC82" w:themeColor="accent3" w:themeTint="BF" w:sz="6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43290"/>
  </w:style>
  <w:style w:type="paragraph" w:styleId="Footer">
    <w:name w:val="footer"/>
    <w:basedOn w:val="Normal"/>
    <w:link w:val="Foot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43290"/>
  </w:style>
  <w:style w:type="paragraph" w:styleId="BalloonText">
    <w:name w:val="Balloon Text"/>
    <w:basedOn w:val="Normal"/>
    <w:link w:val="BalloonTextChar"/>
    <w:uiPriority w:val="99"/>
    <w:semiHidden/>
    <w:unhideWhenUsed/>
    <w:rsid w:val="003432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432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75F1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71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xbe" w:customStyle="1">
    <w:name w:val="_xbe"/>
    <w:basedOn w:val="DefaultParagraphFont"/>
    <w:rsid w:val="00031905"/>
  </w:style>
  <w:style w:type="character" w:styleId="normaltextrun" w:customStyle="1">
    <w:name w:val="normaltextrun"/>
    <w:basedOn w:val="DefaultParagraphFont"/>
    <w:rsid w:val="00560A1A"/>
  </w:style>
  <w:style w:type="character" w:styleId="eop" w:customStyle="1">
    <w:name w:val="eop"/>
    <w:basedOn w:val="DefaultParagraphFont"/>
    <w:rsid w:val="00560A1A"/>
  </w:style>
  <w:style w:type="character" w:styleId="Mention1" w:customStyle="1">
    <w:name w:val="Mention1"/>
    <w:basedOn w:val="DefaultParagraphFont"/>
    <w:uiPriority w:val="99"/>
    <w:semiHidden/>
    <w:unhideWhenUsed/>
    <w:rsid w:val="008C0875"/>
    <w:rPr>
      <w:color w:val="2B579A"/>
      <w:shd w:val="clear" w:color="auto" w:fill="E6E6E6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B32E6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53ECD"/>
    <w:rPr>
      <w:color w:val="808080"/>
      <w:shd w:val="clear" w:color="auto" w:fill="E6E6E6"/>
    </w:rPr>
  </w:style>
  <w:style w:type="character" w:styleId="normaltextrun1" w:customStyle="1">
    <w:name w:val="normaltextrun1"/>
    <w:basedOn w:val="DefaultParagraphFont"/>
    <w:rsid w:val="009479E4"/>
  </w:style>
  <w:style w:type="character" w:styleId="w8qarf" w:customStyle="1">
    <w:name w:val="w8qarf"/>
    <w:basedOn w:val="DefaultParagraphFont"/>
    <w:rsid w:val="004020A7"/>
  </w:style>
  <w:style w:type="character" w:styleId="lrzxr" w:customStyle="1">
    <w:name w:val="lrzxr"/>
    <w:basedOn w:val="DefaultParagraphFont"/>
    <w:rsid w:val="004020A7"/>
  </w:style>
  <w:style w:type="character" w:styleId="zgwrf" w:customStyle="1">
    <w:name w:val="zgwrf"/>
    <w:basedOn w:val="DefaultParagraphFont"/>
    <w:rsid w:val="00402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1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fabiolad@creteschools.org" TargetMode="External" Id="rId18" /><Relationship Type="http://schemas.openxmlformats.org/officeDocument/2006/relationships/hyperlink" Target="mailto:tracy.naylor@lexschools.org" TargetMode="External" Id="rId26" /><Relationship Type="http://schemas.openxmlformats.org/officeDocument/2006/relationships/hyperlink" Target="mailto:Bill.comley@schuylercommuityschools.org" TargetMode="External" Id="rId39" /><Relationship Type="http://schemas.openxmlformats.org/officeDocument/2006/relationships/hyperlink" Target="asickler@voa.org" TargetMode="External" Id="rId21" /><Relationship Type="http://schemas.openxmlformats.org/officeDocument/2006/relationships/hyperlink" Target="mailto:Teresa.Cavalieri@omahaelc.org" TargetMode="External" Id="rId34" /><Relationship Type="http://schemas.openxmlformats.org/officeDocument/2006/relationships/hyperlink" Target="https://www.google.com/search?q=seward%20public%20school&amp;rlz=1C1GCEA_enUS750US750&amp;oq=seward+&amp;aqs=chrome.1.69i57j35i39j0j46j0l4.4191j0j8&amp;sourceid=chrome&amp;ie=UTF-8&amp;sxsrf=ALeKk01DkvxfpM3ao8b7K5OJGHBo0EUqxg:1588619511021&amp;npsic=0&amp;rflfq=1&amp;rlha=0&amp;rllag=40915897,-97092240,1509&amp;tbm=lcl&amp;rldimm=17548837173204092638&amp;lqi=ChRzZXdhcmQgcHVibGljIHNjaG9vbFosChRzZXdhcmQgcHVibGljIHNjaG9vbCIUc2V3YXJkIHB1YmxpYyBzY2hvb2w&amp;ved=2ahUKEwjqwIzt9JrpAhWF-aQKHTIwDEgQvS4wAHoECAcQGQ&amp;rldoc=1&amp;tbs=lrf:!1m4!1u2!2m2!2m1!1e1!1m4!1u16!2m2!16m1!1e1!1m4!1u16!2m2!16m1!1e2!2m1!1e2!2m1!1e16!3sIAE,lf:1,lf_ui:2&amp;rlst=f" TargetMode="External" Id="rId42" /><Relationship Type="http://schemas.openxmlformats.org/officeDocument/2006/relationships/header" Target="header1.xml" Id="rId47" /><Relationship Type="http://schemas.openxmlformats.org/officeDocument/2006/relationships/footer" Target="footer2.xml" Id="rId50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hyperlink" Target="mailto:rmiller@esu13.org" TargetMode="External" Id="rId16" /><Relationship Type="http://schemas.openxmlformats.org/officeDocument/2006/relationships/hyperlink" Target="mailto:masher@lps.org" TargetMode="External" Id="rId29" /><Relationship Type="http://schemas.openxmlformats.org/officeDocument/2006/relationships/hyperlink" Target="mailto:srischling@alliancebulldogs.org" TargetMode="External" Id="rId11" /><Relationship Type="http://schemas.openxmlformats.org/officeDocument/2006/relationships/hyperlink" Target="mailto:Wendy.keele@hpstigers.org" TargetMode="External" Id="rId24" /><Relationship Type="http://schemas.openxmlformats.org/officeDocument/2006/relationships/hyperlink" Target="mailto:melissajantz@npsne.org" TargetMode="External" Id="rId32" /><Relationship Type="http://schemas.openxmlformats.org/officeDocument/2006/relationships/hyperlink" Target="mailto:pdobrovolny@pcsd.org" TargetMode="External" Id="rId37" /><Relationship Type="http://schemas.openxmlformats.org/officeDocument/2006/relationships/hyperlink" Target="mailto:Jbenson@sbps.net" TargetMode="External" Id="rId40" /><Relationship Type="http://schemas.openxmlformats.org/officeDocument/2006/relationships/hyperlink" Target="mailto:lsateren@unpsk-12.org" TargetMode="External" Id="rId45" /><Relationship Type="http://schemas.openxmlformats.org/officeDocument/2006/relationships/fontTable" Target="fontTable.xml" Id="rId53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hyperlink" Target="mailto:sjohnson@fallscityps.org" TargetMode="External" Id="rId19" /><Relationship Type="http://schemas.openxmlformats.org/officeDocument/2006/relationships/hyperlink" Target="mailto:jrubbelohde@mpsomaha.org" TargetMode="External" Id="rId31" /><Relationship Type="http://schemas.openxmlformats.org/officeDocument/2006/relationships/footer" Target="footer3.xml" Id="rId52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mailto:dgibson@central-plains.org" TargetMode="External" Id="rId14" /><Relationship Type="http://schemas.openxmlformats.org/officeDocument/2006/relationships/hyperlink" Target="mailto:rmiller@esu13.org" TargetMode="External" Id="rId22" /><Relationship Type="http://schemas.openxmlformats.org/officeDocument/2006/relationships/hyperlink" Target="mailto:khagan@cedars-kids.org" TargetMode="External" Id="rId27" /><Relationship Type="http://schemas.openxmlformats.org/officeDocument/2006/relationships/hyperlink" Target="mailto:rmiller@esu13.org" TargetMode="External" Id="rId43" /><Relationship Type="http://schemas.openxmlformats.org/officeDocument/2006/relationships/header" Target="header2.xml" Id="rId48" /><Relationship Type="http://schemas.openxmlformats.org/officeDocument/2006/relationships/webSettings" Target="webSettings.xml" Id="rId8" /><Relationship Type="http://schemas.openxmlformats.org/officeDocument/2006/relationships/header" Target="header3.xml" Id="rId51" /><Relationship Type="http://schemas.openxmlformats.org/officeDocument/2006/relationships/customXml" Target="../customXml/item3.xml" Id="rId3" /><Relationship Type="http://schemas.openxmlformats.org/officeDocument/2006/relationships/hyperlink" Target="mailto:Ty.wessels@apsbulldogs.org" TargetMode="External" Id="rId12" /><Relationship Type="http://schemas.openxmlformats.org/officeDocument/2006/relationships/hyperlink" Target="mailto:purcellm@discoverers.org" TargetMode="External" Id="rId17" /><Relationship Type="http://schemas.openxmlformats.org/officeDocument/2006/relationships/hyperlink" Target="mailto:Amywerts@htrstitans.org" TargetMode="External" Id="rId25" /><Relationship Type="http://schemas.openxmlformats.org/officeDocument/2006/relationships/hyperlink" Target="mailto:ACoomes@educareomaha.org" TargetMode="External" Id="rId33" /><Relationship Type="http://schemas.openxmlformats.org/officeDocument/2006/relationships/hyperlink" Target="mailto:bstansberry@wintnebagok12.org" TargetMode="External" Id="rId46" /><Relationship Type="http://schemas.openxmlformats.org/officeDocument/2006/relationships/hyperlink" Target="mailto:lauren.stoklasa@fpsmail.org" TargetMode="External" Id="rId20" /><Relationship Type="http://schemas.openxmlformats.org/officeDocument/2006/relationships/theme" Target="theme/theme1.xml" Id="rId54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nzrust@hshn.org" TargetMode="External" Id="rId23" /><Relationship Type="http://schemas.openxmlformats.org/officeDocument/2006/relationships/hyperlink" Target="mailto:Pdrewes-hynek@paplv.org" TargetMode="External" Id="rId36" /><Relationship Type="http://schemas.openxmlformats.org/officeDocument/2006/relationships/footer" Target="footer1.xml" Id="rId49" /><Relationship Type="http://schemas.openxmlformats.org/officeDocument/2006/relationships/hyperlink" Target="mailto:Asundberg@hshn.org" TargetMode="External" Id="R9930c43e64fb4d09" /><Relationship Type="http://schemas.openxmlformats.org/officeDocument/2006/relationships/hyperlink" Target="mailto:connie.biaggio@sewardschools.org" TargetMode="External" Id="R79fdb7818d74452b" /><Relationship Type="http://schemas.openxmlformats.org/officeDocument/2006/relationships/hyperlink" Target="mailto:chelsey.klein@yorkdukes.org" TargetMode="External" Id="Re1f7c5e306c24003" /><Relationship Type="http://schemas.openxmlformats.org/officeDocument/2006/relationships/hyperlink" Target="mailto:chandra.berlin@yorkdukes.org" TargetMode="External" Id="R83e4a0e8a7fb444e" /><Relationship Type="http://schemas.openxmlformats.org/officeDocument/2006/relationships/hyperlink" Target="mailto:jbirnie@centralnebraskacap.com" TargetMode="External" Id="Rb37e093364cf45c9" /><Relationship Type="http://schemas.openxmlformats.org/officeDocument/2006/relationships/hyperlink" Target="mailto:jbirnie@centralnebraskacap.com" TargetMode="External" Id="R43b1ac3a7242400b" /><Relationship Type="http://schemas.openxmlformats.org/officeDocument/2006/relationships/hyperlink" Target="mailto:quentin.brown@educarelincoln.org" TargetMode="External" Id="Rd4b46f0b6f9f4603" /><Relationship Type="http://schemas.openxmlformats.org/officeDocument/2006/relationships/hyperlink" Target="mailto:mdredge@centralnebraskacap.com" TargetMode="External" Id="Rdd2a1ea08326481e" /><Relationship Type="http://schemas.openxmlformats.org/officeDocument/2006/relationships/hyperlink" Target="mailto:mdredge@centralnebraskacap.com" TargetMode="External" Id="R096ac6c322f545e7" /><Relationship Type="http://schemas.openxmlformats.org/officeDocument/2006/relationships/hyperlink" Target="mailto:mdredge@centralnebraskacap.com" TargetMode="External" Id="R37193ac280054e56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5" ma:contentTypeDescription="Create a new document." ma:contentTypeScope="" ma:versionID="baf4b80fb35ad5cc46c23c907e37e830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c135c66f66ef01f2764fc99d9733e652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  <SharedWithUsers xmlns="f91effe1-71ed-4fb6-9e64-44cf3223fcfb">
      <UserInfo>
        <DisplayName>Karen Pinkelman</DisplayName>
        <AccountId>51</AccountId>
        <AccountType/>
      </UserInfo>
      <UserInfo>
        <DisplayName>Stephanni Renn</DisplayName>
        <AccountId>145</AccountId>
        <AccountType/>
      </UserInfo>
      <UserInfo>
        <DisplayName>Caitlin Goin</DisplayName>
        <AccountId>773</AccountId>
        <AccountType/>
      </UserInfo>
      <UserInfo>
        <DisplayName>Amy Bornemeier</DisplayName>
        <AccountId>75</AccountId>
        <AccountType/>
      </UserInfo>
    </SharedWithUsers>
    <LastSharedByUser xmlns="7cb8e99d-f9c1-4de8-a2a4-3a99c85817e1">abornemeier@nebraskachildren.org</LastSharedByUser>
    <LastSharedByTime xmlns="7cb8e99d-f9c1-4de8-a2a4-3a99c85817e1">2016-01-15T04:09:46+00:00</LastSharedByTim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8AB232-2BEA-4961-B64E-F7884E532B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D6683E-64D4-48F5-BB4A-47BF7995E8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411447-CECD-4D56-B31E-B1641AAF8087}">
  <ds:schemaRefs>
    <ds:schemaRef ds:uri="http://schemas.microsoft.com/office/2006/metadata/properties"/>
    <ds:schemaRef ds:uri="http://schemas.microsoft.com/office/infopath/2007/PartnerControls"/>
    <ds:schemaRef ds:uri="d1fab3fc-8fd6-437e-9726-35f43dcf986a"/>
    <ds:schemaRef ds:uri="f91effe1-71ed-4fb6-9e64-44cf3223fcfb"/>
    <ds:schemaRef ds:uri="7cb8e99d-f9c1-4de8-a2a4-3a99c85817e1"/>
  </ds:schemaRefs>
</ds:datastoreItem>
</file>

<file path=customXml/itemProps4.xml><?xml version="1.0" encoding="utf-8"?>
<ds:datastoreItem xmlns:ds="http://schemas.openxmlformats.org/officeDocument/2006/customXml" ds:itemID="{6A02A54A-5966-49C1-9871-AE9E1F39D36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>Microsof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ren Pinkelman</dc:creator>
  <keywords/>
  <lastModifiedBy>Karen Pinkelman</lastModifiedBy>
  <revision>43</revision>
  <dcterms:created xsi:type="dcterms:W3CDTF">2019-07-16T18:42:00.0000000Z</dcterms:created>
  <dcterms:modified xsi:type="dcterms:W3CDTF">2020-07-14T14:15:39.88998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  <property fmtid="{D5CDD505-2E9C-101B-9397-08002B2CF9AE}" pid="3" name="AuthorIds_UIVersion_78848">
    <vt:lpwstr>145</vt:lpwstr>
  </property>
</Properties>
</file>